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3969" w:rsidRPr="00B76940" w:rsidRDefault="00220E99" w:rsidP="00EF0DF7">
      <w:pPr>
        <w:pStyle w:val="Name"/>
        <w:spacing w:before="0"/>
        <w:ind w:right="168"/>
        <w:rPr>
          <w:b/>
          <w:color w:val="0070C0"/>
          <w:sz w:val="64"/>
          <w:lang w:val="en-US"/>
        </w:rPr>
      </w:pPr>
      <w:r>
        <w:rPr>
          <w:color w:val="0070C0"/>
          <w:sz w:val="64"/>
          <w:lang w:val="en-US"/>
        </w:rPr>
        <w:t xml:space="preserve">Susan </w:t>
      </w:r>
      <w:proofErr w:type="spellStart"/>
      <w:r>
        <w:rPr>
          <w:color w:val="0070C0"/>
          <w:sz w:val="64"/>
          <w:lang w:val="en-US"/>
        </w:rPr>
        <w:t>Soemitro</w:t>
      </w:r>
      <w:proofErr w:type="spellEnd"/>
    </w:p>
    <w:p w:rsidR="002529F6" w:rsidRPr="002529F6" w:rsidRDefault="004A74F0" w:rsidP="002529F6">
      <w:pPr>
        <w:pStyle w:val="Contactinfo"/>
        <w:spacing w:before="40"/>
        <w:ind w:right="168"/>
        <w:rPr>
          <w:rStyle w:val="Hyperlink"/>
          <w:lang w:val="en-US"/>
        </w:rPr>
      </w:pPr>
      <w:r>
        <w:rPr>
          <w:lang w:val="en-US"/>
        </w:rPr>
        <w:t xml:space="preserve">Eight Mile </w:t>
      </w:r>
      <w:proofErr w:type="gramStart"/>
      <w:r>
        <w:rPr>
          <w:lang w:val="en-US"/>
        </w:rPr>
        <w:t>Plains  QLD</w:t>
      </w:r>
      <w:proofErr w:type="gramEnd"/>
      <w:r>
        <w:rPr>
          <w:lang w:val="en-US"/>
        </w:rPr>
        <w:t xml:space="preserve"> 4113</w:t>
      </w:r>
      <w:r w:rsidR="00EB7F09">
        <w:rPr>
          <w:lang w:val="en-US"/>
        </w:rPr>
        <w:t xml:space="preserve">  |  </w:t>
      </w:r>
      <w:r w:rsidR="008D0BB4">
        <w:rPr>
          <w:lang w:val="en-US"/>
        </w:rPr>
        <w:t>04</w:t>
      </w:r>
      <w:r w:rsidR="00934550">
        <w:rPr>
          <w:lang w:val="en-US"/>
        </w:rPr>
        <w:t>1</w:t>
      </w:r>
      <w:r>
        <w:rPr>
          <w:lang w:val="en-US"/>
        </w:rPr>
        <w:t>0 864 567</w:t>
      </w:r>
      <w:r w:rsidR="003142DD">
        <w:rPr>
          <w:lang w:val="en-US"/>
        </w:rPr>
        <w:t>|</w:t>
      </w:r>
      <w:r w:rsidR="005D02D9">
        <w:rPr>
          <w:lang w:val="en-US"/>
        </w:rPr>
        <w:t xml:space="preserve"> </w:t>
      </w:r>
      <w:r w:rsidR="0040459E">
        <w:rPr>
          <w:lang w:val="en-US"/>
        </w:rPr>
        <w:t xml:space="preserve"> </w:t>
      </w:r>
      <w:r>
        <w:rPr>
          <w:rStyle w:val="Hyperlink"/>
          <w:lang w:val="en-US"/>
        </w:rPr>
        <w:t>susan_ikkyu@yahoo.com</w:t>
      </w:r>
    </w:p>
    <w:p w:rsidR="002529F6" w:rsidRPr="002529F6" w:rsidRDefault="002529F6" w:rsidP="00064940">
      <w:pPr>
        <w:pStyle w:val="Contactinfo"/>
        <w:spacing w:before="20"/>
        <w:ind w:right="168"/>
        <w:rPr>
          <w:rStyle w:val="Hyperlink"/>
          <w:color w:val="auto"/>
          <w:sz w:val="2"/>
          <w:u w:val="none"/>
          <w:lang w:val="en-US"/>
        </w:rPr>
      </w:pPr>
    </w:p>
    <w:p w:rsidR="00A94846" w:rsidRPr="00064940" w:rsidRDefault="00A94846" w:rsidP="00A94846">
      <w:pPr>
        <w:pStyle w:val="Contactinfo"/>
        <w:pBdr>
          <w:bottom w:val="single" w:sz="12" w:space="1" w:color="auto"/>
        </w:pBdr>
        <w:spacing w:before="0"/>
        <w:ind w:right="168"/>
        <w:rPr>
          <w:rStyle w:val="Hyperlink"/>
          <w:sz w:val="2"/>
          <w:u w:val="none"/>
          <w:lang w:val="en-US"/>
        </w:rPr>
      </w:pPr>
    </w:p>
    <w:p w:rsidR="0087772A" w:rsidRPr="00397BAC" w:rsidRDefault="0087772A" w:rsidP="00EF0DF7">
      <w:pPr>
        <w:pStyle w:val="Contactinfo"/>
        <w:pBdr>
          <w:bottom w:val="single" w:sz="12" w:space="1" w:color="auto"/>
        </w:pBdr>
        <w:spacing w:before="40"/>
        <w:ind w:right="168"/>
        <w:rPr>
          <w:rStyle w:val="Hyperlink"/>
          <w:sz w:val="2"/>
          <w:lang w:val="en-US"/>
        </w:rPr>
      </w:pPr>
    </w:p>
    <w:p w:rsidR="00673536" w:rsidRPr="00064940" w:rsidRDefault="00673536" w:rsidP="00673536">
      <w:pPr>
        <w:rPr>
          <w:rFonts w:ascii="Calibri" w:eastAsia="Calibri" w:hAnsi="Calibri" w:cs="Calibri"/>
          <w:sz w:val="10"/>
        </w:rPr>
      </w:pPr>
    </w:p>
    <w:p w:rsidR="00431D19" w:rsidRPr="00FD6544" w:rsidRDefault="00D16A70" w:rsidP="00717EB3">
      <w:pPr>
        <w:pStyle w:val="BodyText0"/>
        <w:spacing w:before="0" w:line="249" w:lineRule="auto"/>
        <w:ind w:left="0" w:right="119" w:firstLine="0"/>
        <w:jc w:val="both"/>
        <w:rPr>
          <w:rFonts w:ascii="Arial" w:eastAsiaTheme="minorHAnsi" w:hAnsi="Arial" w:cs="Arial"/>
          <w:sz w:val="20"/>
          <w:szCs w:val="20"/>
        </w:rPr>
      </w:pPr>
      <w:r w:rsidRPr="00FD6544">
        <w:rPr>
          <w:rFonts w:ascii="Arial" w:eastAsiaTheme="minorHAnsi" w:hAnsi="Arial" w:cs="Arial"/>
          <w:sz w:val="20"/>
          <w:szCs w:val="20"/>
        </w:rPr>
        <w:t>A</w:t>
      </w:r>
      <w:r w:rsidR="003327BD" w:rsidRPr="00FD6544">
        <w:rPr>
          <w:rFonts w:ascii="Arial" w:eastAsiaTheme="minorHAnsi" w:hAnsi="Arial" w:cs="Arial"/>
          <w:sz w:val="20"/>
          <w:szCs w:val="20"/>
        </w:rPr>
        <w:t xml:space="preserve"> </w:t>
      </w:r>
      <w:r w:rsidR="00672E90" w:rsidRPr="00FD6544">
        <w:rPr>
          <w:rFonts w:ascii="Arial" w:eastAsiaTheme="minorHAnsi" w:hAnsi="Arial" w:cs="Arial"/>
          <w:sz w:val="20"/>
          <w:szCs w:val="20"/>
        </w:rPr>
        <w:t>results-driven</w:t>
      </w:r>
      <w:r w:rsidR="00360BC3" w:rsidRPr="00FD6544">
        <w:rPr>
          <w:rFonts w:ascii="Arial" w:eastAsiaTheme="minorHAnsi" w:hAnsi="Arial" w:cs="Arial"/>
          <w:sz w:val="20"/>
          <w:szCs w:val="20"/>
        </w:rPr>
        <w:t xml:space="preserve">, </w:t>
      </w:r>
      <w:r w:rsidR="003327BD" w:rsidRPr="00FD6544">
        <w:rPr>
          <w:rFonts w:ascii="Arial" w:eastAsiaTheme="minorHAnsi" w:hAnsi="Arial" w:cs="Arial"/>
          <w:sz w:val="20"/>
          <w:szCs w:val="20"/>
        </w:rPr>
        <w:t xml:space="preserve">dedicated, </w:t>
      </w:r>
      <w:r w:rsidR="00360BC3" w:rsidRPr="00FD6544">
        <w:rPr>
          <w:rFonts w:ascii="Arial" w:eastAsiaTheme="minorHAnsi" w:hAnsi="Arial" w:cs="Arial"/>
          <w:sz w:val="20"/>
          <w:szCs w:val="20"/>
        </w:rPr>
        <w:t xml:space="preserve">and </w:t>
      </w:r>
      <w:r w:rsidR="00360D44" w:rsidRPr="00FD6544">
        <w:rPr>
          <w:rFonts w:ascii="Arial" w:eastAsiaTheme="minorHAnsi" w:hAnsi="Arial" w:cs="Arial"/>
          <w:sz w:val="20"/>
          <w:szCs w:val="20"/>
        </w:rPr>
        <w:t>self-motivated</w:t>
      </w:r>
      <w:r w:rsidR="00717EB3" w:rsidRPr="00FD6544">
        <w:rPr>
          <w:rFonts w:ascii="Arial" w:eastAsiaTheme="minorHAnsi" w:hAnsi="Arial" w:cs="Arial"/>
          <w:sz w:val="20"/>
          <w:szCs w:val="20"/>
        </w:rPr>
        <w:t xml:space="preserve"> </w:t>
      </w:r>
      <w:r w:rsidRPr="00FD6544">
        <w:rPr>
          <w:rFonts w:ascii="Arial" w:eastAsiaTheme="minorHAnsi" w:hAnsi="Arial" w:cs="Arial"/>
          <w:sz w:val="20"/>
          <w:szCs w:val="20"/>
        </w:rPr>
        <w:t>professional</w:t>
      </w:r>
      <w:r w:rsidR="00360D44" w:rsidRPr="00FD6544">
        <w:rPr>
          <w:rFonts w:ascii="Arial" w:eastAsiaTheme="minorHAnsi" w:hAnsi="Arial" w:cs="Arial"/>
          <w:sz w:val="20"/>
          <w:szCs w:val="20"/>
        </w:rPr>
        <w:t xml:space="preserve"> with extensive experience in the </w:t>
      </w:r>
      <w:r w:rsidR="004A74F0" w:rsidRPr="00FD6544">
        <w:rPr>
          <w:rFonts w:ascii="Arial" w:eastAsiaTheme="minorHAnsi" w:hAnsi="Arial" w:cs="Arial"/>
          <w:sz w:val="20"/>
          <w:szCs w:val="20"/>
        </w:rPr>
        <w:t xml:space="preserve">IT </w:t>
      </w:r>
      <w:r w:rsidR="00360D44" w:rsidRPr="00FD6544">
        <w:rPr>
          <w:rFonts w:ascii="Arial" w:eastAsiaTheme="minorHAnsi" w:hAnsi="Arial" w:cs="Arial"/>
          <w:sz w:val="20"/>
          <w:szCs w:val="20"/>
        </w:rPr>
        <w:t>sector</w:t>
      </w:r>
      <w:r w:rsidR="004E04C7" w:rsidRPr="00FD6544">
        <w:rPr>
          <w:rFonts w:ascii="Arial" w:eastAsiaTheme="minorHAnsi" w:hAnsi="Arial" w:cs="Arial"/>
          <w:sz w:val="20"/>
          <w:szCs w:val="20"/>
        </w:rPr>
        <w:t>,</w:t>
      </w:r>
      <w:r w:rsidR="00360D44" w:rsidRPr="00FD6544">
        <w:rPr>
          <w:rFonts w:ascii="Arial" w:eastAsiaTheme="minorHAnsi" w:hAnsi="Arial" w:cs="Arial"/>
          <w:sz w:val="20"/>
          <w:szCs w:val="20"/>
        </w:rPr>
        <w:t xml:space="preserve"> and</w:t>
      </w:r>
      <w:r w:rsidR="00360BC3" w:rsidRPr="00FD6544">
        <w:rPr>
          <w:rFonts w:ascii="Arial" w:eastAsiaTheme="minorHAnsi" w:hAnsi="Arial" w:cs="Arial"/>
          <w:sz w:val="20"/>
          <w:szCs w:val="20"/>
        </w:rPr>
        <w:t xml:space="preserve"> </w:t>
      </w:r>
      <w:r w:rsidR="00431D19" w:rsidRPr="00FD6544">
        <w:rPr>
          <w:rFonts w:ascii="Arial" w:eastAsiaTheme="minorHAnsi" w:hAnsi="Arial" w:cs="Arial"/>
          <w:sz w:val="20"/>
          <w:szCs w:val="20"/>
        </w:rPr>
        <w:t>a positive attitude and strong work ethic.</w:t>
      </w:r>
    </w:p>
    <w:p w:rsidR="00431D19" w:rsidRPr="00FD6544" w:rsidRDefault="00431D19" w:rsidP="00717EB3">
      <w:pPr>
        <w:pStyle w:val="BodyText0"/>
        <w:spacing w:before="0" w:line="249" w:lineRule="auto"/>
        <w:ind w:left="0" w:right="119" w:firstLine="0"/>
        <w:jc w:val="both"/>
        <w:rPr>
          <w:rFonts w:ascii="Arial" w:eastAsiaTheme="minorHAnsi" w:hAnsi="Arial" w:cs="Arial"/>
          <w:sz w:val="20"/>
          <w:szCs w:val="20"/>
        </w:rPr>
      </w:pPr>
    </w:p>
    <w:p w:rsidR="00342D8C" w:rsidRPr="00FD6544" w:rsidRDefault="004358C3" w:rsidP="00342D8C">
      <w:pPr>
        <w:pStyle w:val="BodyText0"/>
        <w:spacing w:before="0" w:line="249" w:lineRule="auto"/>
        <w:ind w:left="0" w:right="119" w:firstLine="0"/>
        <w:jc w:val="both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I </w:t>
      </w:r>
      <w:r w:rsidR="00431D19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possess excellent </w:t>
      </w:r>
      <w:r w:rsidR="004A74F0" w:rsidRPr="00FD6544">
        <w:rPr>
          <w:rFonts w:ascii="Arial" w:eastAsiaTheme="minorHAnsi" w:hAnsi="Arial" w:cs="Arial"/>
          <w:sz w:val="20"/>
          <w:szCs w:val="20"/>
          <w:lang w:val="en-AU"/>
        </w:rPr>
        <w:t>SQL</w:t>
      </w:r>
      <w:r w:rsidR="00431D19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 skills</w:t>
      </w:r>
      <w:r w:rsidR="00342D8C" w:rsidRPr="00FD6544">
        <w:rPr>
          <w:rFonts w:ascii="Arial" w:eastAsiaTheme="minorHAnsi" w:hAnsi="Arial" w:cs="Arial"/>
          <w:sz w:val="20"/>
          <w:szCs w:val="20"/>
          <w:lang w:val="en-AU"/>
        </w:rPr>
        <w:t>,</w:t>
      </w:r>
      <w:r>
        <w:rPr>
          <w:rFonts w:ascii="Arial" w:eastAsiaTheme="minorHAnsi" w:hAnsi="Arial" w:cs="Arial"/>
          <w:sz w:val="20"/>
          <w:szCs w:val="20"/>
          <w:lang w:val="en-AU"/>
        </w:rPr>
        <w:t xml:space="preserve"> </w:t>
      </w:r>
      <w:r w:rsidR="00431D19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and </w:t>
      </w:r>
      <w:r w:rsidR="00360BC3" w:rsidRPr="00FD6544">
        <w:rPr>
          <w:rFonts w:ascii="Arial" w:eastAsiaTheme="minorHAnsi" w:hAnsi="Arial" w:cs="Arial"/>
          <w:sz w:val="20"/>
          <w:szCs w:val="20"/>
          <w:lang w:val="en-AU"/>
        </w:rPr>
        <w:t>have</w:t>
      </w:r>
      <w:r w:rsidR="00431D19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 the</w:t>
      </w:r>
      <w:r w:rsidR="00717EB3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 proven </w:t>
      </w:r>
      <w:r w:rsidR="00342D8C" w:rsidRPr="00FD6544">
        <w:rPr>
          <w:rFonts w:ascii="Arial" w:eastAsiaTheme="minorHAnsi" w:hAnsi="Arial" w:cs="Arial"/>
          <w:sz w:val="20"/>
          <w:szCs w:val="20"/>
          <w:lang w:val="en-AU"/>
        </w:rPr>
        <w:t xml:space="preserve">ability to </w:t>
      </w:r>
      <w:r w:rsidR="00431D19" w:rsidRPr="00FD6544">
        <w:rPr>
          <w:rFonts w:ascii="Arial" w:eastAsiaTheme="minorHAnsi" w:hAnsi="Arial" w:cs="Arial"/>
          <w:sz w:val="20"/>
          <w:szCs w:val="20"/>
          <w:lang w:val="en-AU"/>
        </w:rPr>
        <w:t>build rapport and develop effective</w:t>
      </w:r>
      <w:r w:rsidR="00431D19" w:rsidRPr="00FD6544">
        <w:rPr>
          <w:rFonts w:ascii="Arial" w:eastAsiaTheme="minorHAnsi" w:hAnsi="Arial" w:cs="Arial"/>
          <w:sz w:val="20"/>
          <w:szCs w:val="20"/>
        </w:rPr>
        <w:t xml:space="preserve"> business relationships</w:t>
      </w:r>
      <w:r w:rsidR="00342D8C" w:rsidRPr="00FD6544">
        <w:rPr>
          <w:rFonts w:ascii="Arial" w:eastAsiaTheme="minorHAnsi" w:hAnsi="Arial" w:cs="Arial"/>
          <w:sz w:val="20"/>
          <w:szCs w:val="20"/>
        </w:rPr>
        <w:t xml:space="preserve">, gained through client </w:t>
      </w:r>
      <w:r w:rsidR="00FC0065" w:rsidRPr="00FD6544">
        <w:rPr>
          <w:rFonts w:ascii="Arial" w:eastAsiaTheme="minorHAnsi" w:hAnsi="Arial" w:cs="Arial"/>
          <w:sz w:val="20"/>
          <w:szCs w:val="20"/>
        </w:rPr>
        <w:t>liaison</w:t>
      </w:r>
      <w:r w:rsidR="00431D19" w:rsidRPr="00FD6544">
        <w:rPr>
          <w:rFonts w:ascii="Arial" w:eastAsiaTheme="minorHAnsi" w:hAnsi="Arial" w:cs="Arial"/>
          <w:sz w:val="20"/>
          <w:szCs w:val="20"/>
        </w:rPr>
        <w:t xml:space="preserve">. </w:t>
      </w:r>
      <w:r w:rsidR="00711CE5" w:rsidRPr="00FD6544">
        <w:rPr>
          <w:rFonts w:ascii="Arial" w:eastAsiaTheme="minorHAnsi" w:hAnsi="Arial" w:cs="Arial"/>
          <w:sz w:val="20"/>
          <w:szCs w:val="20"/>
        </w:rPr>
        <w:t>I</w:t>
      </w:r>
      <w:r w:rsidR="00431D19" w:rsidRPr="00FD6544">
        <w:rPr>
          <w:rFonts w:ascii="Arial" w:eastAsiaTheme="minorHAnsi" w:hAnsi="Arial" w:cs="Arial"/>
          <w:sz w:val="20"/>
          <w:szCs w:val="20"/>
        </w:rPr>
        <w:t xml:space="preserve"> have al</w:t>
      </w:r>
      <w:r w:rsidR="004E04C7" w:rsidRPr="00FD6544">
        <w:rPr>
          <w:rFonts w:ascii="Arial" w:eastAsiaTheme="minorHAnsi" w:hAnsi="Arial" w:cs="Arial"/>
          <w:sz w:val="20"/>
          <w:szCs w:val="20"/>
        </w:rPr>
        <w:t xml:space="preserve">so gained extensive </w:t>
      </w:r>
      <w:r w:rsidR="00431D19" w:rsidRPr="00FD6544">
        <w:rPr>
          <w:rFonts w:ascii="Arial" w:eastAsiaTheme="minorHAnsi" w:hAnsi="Arial" w:cs="Arial"/>
          <w:sz w:val="20"/>
          <w:szCs w:val="20"/>
        </w:rPr>
        <w:t>administration sk</w:t>
      </w:r>
      <w:r w:rsidR="004E04C7" w:rsidRPr="00FD6544">
        <w:rPr>
          <w:rFonts w:ascii="Arial" w:eastAsiaTheme="minorHAnsi" w:hAnsi="Arial" w:cs="Arial"/>
          <w:sz w:val="20"/>
          <w:szCs w:val="20"/>
        </w:rPr>
        <w:t>ills</w:t>
      </w:r>
      <w:r w:rsidR="00342D8C" w:rsidRPr="00FD6544">
        <w:rPr>
          <w:rFonts w:ascii="Arial" w:eastAsiaTheme="minorHAnsi" w:hAnsi="Arial" w:cs="Arial"/>
          <w:sz w:val="20"/>
          <w:szCs w:val="20"/>
        </w:rPr>
        <w:t>, and have a history of delivering successful results.</w:t>
      </w:r>
      <w:r w:rsidR="00211F68">
        <w:rPr>
          <w:rFonts w:ascii="Arial" w:eastAsiaTheme="minorHAnsi" w:hAnsi="Arial" w:cs="Arial"/>
          <w:sz w:val="20"/>
          <w:szCs w:val="20"/>
        </w:rPr>
        <w:t xml:space="preserve"> I have</w:t>
      </w:r>
      <w:r w:rsidR="00C1053D">
        <w:rPr>
          <w:rFonts w:ascii="Arial" w:eastAsiaTheme="minorHAnsi" w:hAnsi="Arial" w:cs="Arial"/>
          <w:sz w:val="20"/>
          <w:szCs w:val="20"/>
        </w:rPr>
        <w:t xml:space="preserve"> exposures to MS Azure and Power BI</w:t>
      </w:r>
    </w:p>
    <w:p w:rsidR="00342D8C" w:rsidRPr="00FD6544" w:rsidRDefault="00342D8C" w:rsidP="00431D19">
      <w:pPr>
        <w:pStyle w:val="BodyText0"/>
        <w:spacing w:before="0" w:line="249" w:lineRule="auto"/>
        <w:ind w:left="0" w:right="119" w:firstLine="0"/>
        <w:jc w:val="both"/>
        <w:rPr>
          <w:rFonts w:ascii="Arial" w:eastAsiaTheme="minorHAnsi" w:hAnsi="Arial" w:cs="Arial"/>
          <w:sz w:val="20"/>
          <w:szCs w:val="20"/>
        </w:rPr>
      </w:pPr>
    </w:p>
    <w:p w:rsidR="00520C49" w:rsidRPr="00FD6544" w:rsidRDefault="00F04944" w:rsidP="00F04944">
      <w:pPr>
        <w:spacing w:before="0"/>
        <w:ind w:right="168"/>
        <w:jc w:val="both"/>
        <w:rPr>
          <w:rFonts w:ascii="Arial" w:eastAsia="Times New Roman" w:hAnsi="Arial" w:cs="Arial"/>
          <w:sz w:val="20"/>
          <w:szCs w:val="20"/>
          <w:lang w:val="en-AU"/>
        </w:rPr>
      </w:pPr>
      <w:r w:rsidRPr="00FD6544">
        <w:rPr>
          <w:rFonts w:ascii="Arial" w:hAnsi="Arial" w:cs="Arial"/>
          <w:sz w:val="20"/>
          <w:szCs w:val="20"/>
          <w:lang w:val="en-AU"/>
        </w:rPr>
        <w:t>I enjoy motivating peo</w:t>
      </w:r>
      <w:r w:rsidR="00711CE5" w:rsidRPr="00FD6544">
        <w:rPr>
          <w:rFonts w:ascii="Arial" w:hAnsi="Arial" w:cs="Arial"/>
          <w:sz w:val="20"/>
          <w:szCs w:val="20"/>
          <w:lang w:val="en-AU"/>
        </w:rPr>
        <w:t xml:space="preserve">ple, </w:t>
      </w:r>
      <w:r w:rsidRPr="00FD6544">
        <w:rPr>
          <w:rFonts w:ascii="Arial" w:hAnsi="Arial" w:cs="Arial"/>
          <w:sz w:val="20"/>
          <w:szCs w:val="20"/>
          <w:lang w:val="en-AU"/>
        </w:rPr>
        <w:t xml:space="preserve">and I believe I would be an asset </w:t>
      </w:r>
      <w:r w:rsidRPr="00FD6544">
        <w:rPr>
          <w:rFonts w:ascii="Arial" w:eastAsia="Arial" w:hAnsi="Arial" w:cs="Arial"/>
          <w:sz w:val="20"/>
          <w:szCs w:val="20"/>
          <w:lang w:val="en-AU"/>
        </w:rPr>
        <w:t>to your team, with my combination of a desire to grow and learn, and my excellent people skills.</w:t>
      </w:r>
    </w:p>
    <w:p w:rsidR="006C468F" w:rsidRPr="006C3570" w:rsidRDefault="006C468F" w:rsidP="001300DD">
      <w:pPr>
        <w:spacing w:before="0"/>
        <w:jc w:val="both"/>
        <w:rPr>
          <w:rFonts w:eastAsia="Times New Roman"/>
          <w:sz w:val="8"/>
        </w:rPr>
      </w:pPr>
    </w:p>
    <w:p w:rsidR="00520C49" w:rsidRPr="00EF0DF7" w:rsidRDefault="00520C49" w:rsidP="00064940">
      <w:pPr>
        <w:spacing w:before="80"/>
        <w:ind w:right="168"/>
        <w:jc w:val="both"/>
        <w:rPr>
          <w:sz w:val="2"/>
        </w:rPr>
      </w:pPr>
    </w:p>
    <w:p w:rsidR="00926FD0" w:rsidRPr="00FD6544" w:rsidRDefault="00E359B9" w:rsidP="00926FD0">
      <w:pPr>
        <w:pBdr>
          <w:bottom w:val="single" w:sz="12" w:space="1" w:color="auto"/>
        </w:pBdr>
        <w:spacing w:before="0"/>
        <w:ind w:right="168"/>
        <w:jc w:val="both"/>
        <w:rPr>
          <w:rFonts w:ascii="Arial" w:hAnsi="Arial" w:cs="Arial"/>
          <w:b/>
          <w:color w:val="0070C0"/>
          <w:sz w:val="24"/>
        </w:rPr>
      </w:pPr>
      <w:r w:rsidRPr="00FD6544">
        <w:rPr>
          <w:rFonts w:ascii="Arial" w:hAnsi="Arial" w:cs="Arial"/>
          <w:b/>
          <w:color w:val="0070C0"/>
          <w:sz w:val="24"/>
        </w:rPr>
        <w:t xml:space="preserve">KEY </w:t>
      </w:r>
      <w:r w:rsidR="00520C49" w:rsidRPr="00FD6544">
        <w:rPr>
          <w:rFonts w:ascii="Arial" w:hAnsi="Arial" w:cs="Arial"/>
          <w:b/>
          <w:color w:val="0070C0"/>
          <w:sz w:val="24"/>
        </w:rPr>
        <w:t xml:space="preserve">AREAS OF </w:t>
      </w:r>
      <w:r w:rsidR="00926FD0" w:rsidRPr="00FD6544">
        <w:rPr>
          <w:rFonts w:ascii="Arial" w:hAnsi="Arial" w:cs="Arial"/>
          <w:b/>
          <w:color w:val="0070C0"/>
          <w:sz w:val="24"/>
        </w:rPr>
        <w:t>EXPERTISE</w:t>
      </w:r>
    </w:p>
    <w:p w:rsidR="00926FD0" w:rsidRPr="006C3570" w:rsidRDefault="00926FD0" w:rsidP="00926FD0">
      <w:pPr>
        <w:pStyle w:val="ListParagraph"/>
        <w:ind w:right="310"/>
        <w:jc w:val="both"/>
        <w:rPr>
          <w:rStyle w:val="BoldExpanded"/>
          <w:rFonts w:ascii="Century Gothic" w:eastAsiaTheme="minorHAnsi" w:hAnsi="Century Gothic" w:cstheme="minorBidi"/>
          <w:b w:val="0"/>
          <w:sz w:val="8"/>
          <w:szCs w:val="22"/>
          <w:lang w:eastAsia="en-US"/>
        </w:rPr>
      </w:pPr>
    </w:p>
    <w:p w:rsidR="00AD7580" w:rsidRDefault="00AD7580" w:rsidP="006C468F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xpose </w:t>
      </w:r>
      <w:bookmarkStart w:id="0" w:name="_GoBack"/>
      <w:r>
        <w:rPr>
          <w:rFonts w:ascii="Arial" w:hAnsi="Arial" w:cs="Arial"/>
          <w:sz w:val="20"/>
          <w:szCs w:val="20"/>
        </w:rPr>
        <w:t xml:space="preserve">to </w:t>
      </w:r>
      <w:r w:rsidR="00C1053D">
        <w:rPr>
          <w:rFonts w:ascii="Arial" w:hAnsi="Arial" w:cs="Arial"/>
          <w:sz w:val="20"/>
          <w:szCs w:val="20"/>
        </w:rPr>
        <w:t xml:space="preserve">MS </w:t>
      </w:r>
      <w:r>
        <w:rPr>
          <w:rFonts w:ascii="Arial" w:hAnsi="Arial" w:cs="Arial"/>
          <w:sz w:val="20"/>
          <w:szCs w:val="20"/>
        </w:rPr>
        <w:t>Azure</w:t>
      </w:r>
      <w:r w:rsidR="00C1053D">
        <w:rPr>
          <w:rFonts w:ascii="Arial" w:hAnsi="Arial" w:cs="Arial"/>
          <w:sz w:val="20"/>
          <w:szCs w:val="20"/>
        </w:rPr>
        <w:t xml:space="preserve"> and Power BI</w:t>
      </w:r>
      <w:bookmarkEnd w:id="0"/>
    </w:p>
    <w:p w:rsidR="005C15D4" w:rsidRPr="00FD6544" w:rsidRDefault="004358C3" w:rsidP="006C468F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QL </w:t>
      </w:r>
      <w:r w:rsidR="004A74F0" w:rsidRPr="00FD6544">
        <w:rPr>
          <w:rFonts w:ascii="Arial" w:hAnsi="Arial" w:cs="Arial"/>
          <w:sz w:val="20"/>
          <w:szCs w:val="20"/>
        </w:rPr>
        <w:t>Database/Report Developer</w:t>
      </w:r>
    </w:p>
    <w:p w:rsidR="00FD54DA" w:rsidRPr="00FD6544" w:rsidRDefault="004A74F0" w:rsidP="00FC0065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D6544">
        <w:rPr>
          <w:rFonts w:ascii="Arial" w:hAnsi="Arial" w:cs="Arial"/>
          <w:sz w:val="20"/>
          <w:szCs w:val="20"/>
        </w:rPr>
        <w:t>ETL/SSIS/SSRS/</w:t>
      </w:r>
      <w:proofErr w:type="spellStart"/>
      <w:r w:rsidRPr="00FD6544">
        <w:rPr>
          <w:rFonts w:ascii="Arial" w:hAnsi="Arial" w:cs="Arial"/>
          <w:sz w:val="20"/>
          <w:szCs w:val="20"/>
        </w:rPr>
        <w:t>PowerBI</w:t>
      </w:r>
      <w:proofErr w:type="spellEnd"/>
    </w:p>
    <w:p w:rsidR="000B6D3D" w:rsidRPr="00FD6544" w:rsidRDefault="000B6D3D" w:rsidP="006C468F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D6544">
        <w:rPr>
          <w:rFonts w:ascii="Arial" w:hAnsi="Arial" w:cs="Arial"/>
          <w:sz w:val="20"/>
          <w:szCs w:val="20"/>
        </w:rPr>
        <w:t>Problem-Solving, Negotiation and Conflict Management</w:t>
      </w:r>
    </w:p>
    <w:p w:rsidR="00520C49" w:rsidRPr="00FD6544" w:rsidRDefault="00520C49" w:rsidP="006C468F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D6544">
        <w:rPr>
          <w:rFonts w:ascii="Arial" w:hAnsi="Arial" w:cs="Arial"/>
          <w:sz w:val="20"/>
          <w:szCs w:val="20"/>
        </w:rPr>
        <w:t>Communications</w:t>
      </w:r>
    </w:p>
    <w:p w:rsidR="00342D8C" w:rsidRPr="00FD6544" w:rsidRDefault="00360D44" w:rsidP="006C468F">
      <w:pPr>
        <w:pStyle w:val="ListParagraph"/>
        <w:numPr>
          <w:ilvl w:val="0"/>
          <w:numId w:val="6"/>
        </w:numPr>
        <w:rPr>
          <w:rFonts w:ascii="Arial" w:hAnsi="Arial" w:cs="Arial"/>
          <w:sz w:val="20"/>
          <w:szCs w:val="20"/>
        </w:rPr>
      </w:pPr>
      <w:r w:rsidRPr="00FD6544">
        <w:rPr>
          <w:rFonts w:ascii="Arial" w:hAnsi="Arial" w:cs="Arial"/>
          <w:sz w:val="20"/>
          <w:szCs w:val="20"/>
        </w:rPr>
        <w:t xml:space="preserve">Adherence to Company </w:t>
      </w:r>
      <w:r w:rsidR="00342D8C" w:rsidRPr="00FD6544">
        <w:rPr>
          <w:rFonts w:ascii="Arial" w:hAnsi="Arial" w:cs="Arial"/>
          <w:sz w:val="20"/>
          <w:szCs w:val="20"/>
        </w:rPr>
        <w:t>Policies and Procedures</w:t>
      </w:r>
    </w:p>
    <w:p w:rsidR="006C468F" w:rsidRPr="00FD54DA" w:rsidRDefault="006C468F" w:rsidP="006C468F">
      <w:pPr>
        <w:pStyle w:val="ListParagraph"/>
        <w:rPr>
          <w:rFonts w:ascii="Century Gothic" w:hAnsi="Century Gothic"/>
          <w:sz w:val="6"/>
          <w:szCs w:val="22"/>
        </w:rPr>
      </w:pPr>
    </w:p>
    <w:p w:rsidR="006C468F" w:rsidRPr="00830D0A" w:rsidRDefault="006C468F" w:rsidP="00926FD0">
      <w:pPr>
        <w:pBdr>
          <w:bottom w:val="single" w:sz="12" w:space="1" w:color="auto"/>
        </w:pBdr>
        <w:spacing w:before="0"/>
        <w:ind w:right="168"/>
        <w:jc w:val="both"/>
        <w:rPr>
          <w:b/>
          <w:color w:val="0070C0"/>
          <w:sz w:val="10"/>
        </w:rPr>
      </w:pPr>
    </w:p>
    <w:p w:rsidR="00926FD0" w:rsidRPr="00FD6544" w:rsidRDefault="00F11AA4" w:rsidP="00926FD0">
      <w:pPr>
        <w:pBdr>
          <w:bottom w:val="single" w:sz="12" w:space="1" w:color="auto"/>
        </w:pBdr>
        <w:spacing w:before="0"/>
        <w:ind w:right="168"/>
        <w:jc w:val="both"/>
        <w:rPr>
          <w:rFonts w:ascii="Arial" w:eastAsia="Calibri" w:hAnsi="Arial" w:cs="Arial"/>
          <w:b/>
          <w:caps/>
          <w:color w:val="0070C0"/>
          <w:spacing w:val="40"/>
          <w:sz w:val="16"/>
          <w:lang w:val="en-US"/>
        </w:rPr>
      </w:pPr>
      <w:r w:rsidRPr="00FD6544">
        <w:rPr>
          <w:rFonts w:ascii="Arial" w:hAnsi="Arial" w:cs="Arial"/>
          <w:b/>
          <w:color w:val="0070C0"/>
          <w:sz w:val="24"/>
        </w:rPr>
        <w:t>QUALIFICATIO</w:t>
      </w:r>
      <w:r w:rsidR="00926FD0" w:rsidRPr="00FD6544">
        <w:rPr>
          <w:rFonts w:ascii="Arial" w:hAnsi="Arial" w:cs="Arial"/>
          <w:b/>
          <w:color w:val="0070C0"/>
          <w:sz w:val="24"/>
        </w:rPr>
        <w:t>NS</w:t>
      </w:r>
      <w:r w:rsidR="005C21EA" w:rsidRPr="00FD6544">
        <w:rPr>
          <w:rFonts w:ascii="Arial" w:hAnsi="Arial" w:cs="Arial"/>
          <w:b/>
          <w:color w:val="0070C0"/>
          <w:sz w:val="24"/>
        </w:rPr>
        <w:t xml:space="preserve"> &amp; TRAINING</w:t>
      </w:r>
    </w:p>
    <w:p w:rsidR="00926FD0" w:rsidRPr="006C468F" w:rsidRDefault="00926FD0" w:rsidP="00926FD0">
      <w:pPr>
        <w:spacing w:before="0"/>
        <w:ind w:right="168"/>
        <w:jc w:val="both"/>
        <w:rPr>
          <w:b/>
          <w:sz w:val="8"/>
        </w:rPr>
      </w:pPr>
    </w:p>
    <w:p w:rsidR="006C468F" w:rsidRPr="00FD6544" w:rsidRDefault="004A74F0" w:rsidP="00FD6544">
      <w:pPr>
        <w:pStyle w:val="ListParagraph"/>
        <w:numPr>
          <w:ilvl w:val="0"/>
          <w:numId w:val="22"/>
        </w:numPr>
        <w:tabs>
          <w:tab w:val="right" w:pos="10348"/>
        </w:tabs>
        <w:ind w:right="142"/>
        <w:rPr>
          <w:rFonts w:ascii="Arial" w:hAnsi="Arial" w:cs="Arial"/>
        </w:rPr>
      </w:pPr>
      <w:r w:rsidRPr="00FD6544">
        <w:rPr>
          <w:rFonts w:ascii="Arial" w:hAnsi="Arial" w:cs="Arial"/>
          <w:b/>
          <w:sz w:val="20"/>
        </w:rPr>
        <w:t xml:space="preserve">Master of Business Administration </w:t>
      </w:r>
      <w:r w:rsidRPr="00FD6544">
        <w:rPr>
          <w:rFonts w:ascii="Arial" w:hAnsi="Arial" w:cs="Arial"/>
          <w:sz w:val="20"/>
        </w:rPr>
        <w:t>- Griffith University</w:t>
      </w:r>
      <w:r w:rsidRPr="00FD6544">
        <w:rPr>
          <w:rFonts w:ascii="Arial" w:hAnsi="Arial" w:cs="Arial"/>
        </w:rPr>
        <w:tab/>
      </w:r>
    </w:p>
    <w:p w:rsidR="004A74F0" w:rsidRPr="00FD6544" w:rsidRDefault="004A74F0" w:rsidP="00FD6544">
      <w:pPr>
        <w:pStyle w:val="ListParagraph"/>
        <w:numPr>
          <w:ilvl w:val="0"/>
          <w:numId w:val="22"/>
        </w:numPr>
        <w:tabs>
          <w:tab w:val="right" w:pos="10348"/>
        </w:tabs>
        <w:ind w:right="142"/>
        <w:rPr>
          <w:rFonts w:ascii="Arial" w:hAnsi="Arial" w:cs="Arial"/>
        </w:rPr>
      </w:pPr>
      <w:r w:rsidRPr="00FD6544">
        <w:rPr>
          <w:rFonts w:ascii="Arial" w:hAnsi="Arial" w:cs="Arial"/>
          <w:b/>
          <w:sz w:val="20"/>
        </w:rPr>
        <w:t>Bachelor of Information Technology</w:t>
      </w:r>
      <w:r w:rsidRPr="00FD6544">
        <w:rPr>
          <w:rFonts w:ascii="Arial" w:hAnsi="Arial" w:cs="Arial"/>
          <w:sz w:val="20"/>
        </w:rPr>
        <w:t xml:space="preserve"> - Griffith University</w:t>
      </w:r>
      <w:r w:rsidRPr="00FD6544">
        <w:rPr>
          <w:rFonts w:ascii="Arial" w:hAnsi="Arial" w:cs="Arial"/>
        </w:rPr>
        <w:tab/>
      </w:r>
    </w:p>
    <w:p w:rsidR="006C468F" w:rsidRPr="00FD6544" w:rsidRDefault="004A74F0" w:rsidP="00FD6544">
      <w:pPr>
        <w:pStyle w:val="ListParagraph"/>
        <w:numPr>
          <w:ilvl w:val="0"/>
          <w:numId w:val="22"/>
        </w:numPr>
        <w:tabs>
          <w:tab w:val="right" w:pos="10348"/>
        </w:tabs>
        <w:ind w:right="142"/>
        <w:rPr>
          <w:rFonts w:ascii="Arial" w:hAnsi="Arial" w:cs="Arial"/>
        </w:rPr>
      </w:pPr>
      <w:r w:rsidRPr="00FD6544">
        <w:rPr>
          <w:rFonts w:ascii="Arial" w:hAnsi="Arial" w:cs="Arial"/>
          <w:b/>
          <w:sz w:val="20"/>
        </w:rPr>
        <w:t>MCTS – SQL Server 2008</w:t>
      </w:r>
      <w:r w:rsidRPr="00FD6544">
        <w:rPr>
          <w:rFonts w:ascii="Arial" w:hAnsi="Arial" w:cs="Arial"/>
          <w:sz w:val="20"/>
        </w:rPr>
        <w:t>, Database Development</w:t>
      </w:r>
      <w:r w:rsidRPr="00FD6544">
        <w:rPr>
          <w:rFonts w:ascii="Arial" w:hAnsi="Arial" w:cs="Arial"/>
        </w:rPr>
        <w:tab/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b/>
          <w:sz w:val="20"/>
        </w:rPr>
        <w:t>Microsoft Course 6235</w:t>
      </w:r>
      <w:r w:rsidRPr="00FD6544">
        <w:rPr>
          <w:rFonts w:ascii="Arial" w:hAnsi="Arial" w:cs="Arial"/>
          <w:sz w:val="20"/>
        </w:rPr>
        <w:t xml:space="preserve"> – Implementing and Maintaining MS SQL Server 2008 Integration Service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b/>
          <w:sz w:val="20"/>
        </w:rPr>
        <w:t>Microsoft Course 6232B</w:t>
      </w:r>
      <w:r w:rsidRPr="00FD6544">
        <w:rPr>
          <w:rFonts w:ascii="Arial" w:hAnsi="Arial" w:cs="Arial"/>
          <w:sz w:val="20"/>
        </w:rPr>
        <w:t xml:space="preserve"> – Implementation a MS SQL Server 2008R2 Database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b/>
          <w:sz w:val="20"/>
        </w:rPr>
        <w:t>Microsoft SQL BI</w:t>
      </w:r>
      <w:r w:rsidRPr="00FD6544">
        <w:rPr>
          <w:rFonts w:ascii="Arial" w:hAnsi="Arial" w:cs="Arial"/>
          <w:sz w:val="20"/>
        </w:rPr>
        <w:t xml:space="preserve"> – 1 day Technical workshop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0"/>
        </w:rPr>
      </w:pPr>
      <w:r w:rsidRPr="00FD6544">
        <w:rPr>
          <w:rFonts w:ascii="Arial" w:hAnsi="Arial" w:cs="Arial"/>
          <w:b/>
          <w:sz w:val="20"/>
        </w:rPr>
        <w:t>Fast Start in Business Analysis course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b/>
          <w:sz w:val="20"/>
        </w:rPr>
        <w:t>Course 2793</w:t>
      </w:r>
      <w:r w:rsidRPr="00FD6544">
        <w:rPr>
          <w:rFonts w:ascii="Arial" w:hAnsi="Arial" w:cs="Arial"/>
          <w:sz w:val="20"/>
        </w:rPr>
        <w:t xml:space="preserve"> – Implementing and maintaining MS SQL Server 2005 Reporting Service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b/>
          <w:sz w:val="20"/>
        </w:rPr>
      </w:pPr>
      <w:r w:rsidRPr="00FD6544">
        <w:rPr>
          <w:rFonts w:ascii="Arial" w:hAnsi="Arial" w:cs="Arial"/>
          <w:b/>
          <w:sz w:val="20"/>
        </w:rPr>
        <w:t>Microsoft SQL Server System Administrator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b/>
          <w:snapToGrid w:val="0"/>
          <w:sz w:val="20"/>
        </w:rPr>
        <w:t>Course 2273A</w:t>
      </w:r>
      <w:r w:rsidRPr="00FD6544">
        <w:rPr>
          <w:rFonts w:ascii="Arial" w:hAnsi="Arial" w:cs="Arial"/>
          <w:snapToGrid w:val="0"/>
          <w:sz w:val="20"/>
        </w:rPr>
        <w:t>: Managing and maintaining a Microsoft windows server 2003 environment.</w:t>
      </w:r>
    </w:p>
    <w:p w:rsidR="000216FB" w:rsidRPr="00FD6544" w:rsidRDefault="000216FB" w:rsidP="00FD6544">
      <w:pPr>
        <w:pStyle w:val="ListParagraph"/>
        <w:numPr>
          <w:ilvl w:val="0"/>
          <w:numId w:val="22"/>
        </w:numPr>
        <w:rPr>
          <w:rFonts w:ascii="Arial" w:hAnsi="Arial" w:cs="Arial"/>
          <w:sz w:val="20"/>
        </w:rPr>
      </w:pPr>
      <w:r w:rsidRPr="00FD6544">
        <w:rPr>
          <w:rFonts w:ascii="Arial" w:hAnsi="Arial" w:cs="Arial"/>
          <w:snapToGrid w:val="0"/>
          <w:sz w:val="20"/>
        </w:rPr>
        <w:t>Querying Microsoft SQL Server 2000 with Transaction-SQL</w:t>
      </w:r>
    </w:p>
    <w:p w:rsidR="000216FB" w:rsidRPr="004A74F0" w:rsidRDefault="000216FB" w:rsidP="004A74F0">
      <w:pPr>
        <w:tabs>
          <w:tab w:val="right" w:pos="10348"/>
        </w:tabs>
        <w:spacing w:before="0"/>
        <w:ind w:right="142"/>
        <w:rPr>
          <w:rFonts w:eastAsia="Times New Roman" w:cs="Times New Roman"/>
          <w:lang w:val="en-AU" w:eastAsia="en-AU"/>
        </w:rPr>
      </w:pPr>
    </w:p>
    <w:p w:rsidR="00277303" w:rsidRDefault="00277303" w:rsidP="00926FD0">
      <w:pPr>
        <w:tabs>
          <w:tab w:val="right" w:pos="8265"/>
        </w:tabs>
        <w:spacing w:before="0"/>
        <w:ind w:right="142"/>
        <w:rPr>
          <w:rFonts w:eastAsia="Times New Roman" w:cs="Times New Roman"/>
          <w:sz w:val="4"/>
          <w:lang w:val="en-AU" w:eastAsia="en-AU"/>
        </w:rPr>
      </w:pPr>
    </w:p>
    <w:p w:rsidR="005952CF" w:rsidRPr="005952CF" w:rsidRDefault="005952CF" w:rsidP="00926FD0">
      <w:pPr>
        <w:tabs>
          <w:tab w:val="right" w:pos="8265"/>
        </w:tabs>
        <w:spacing w:before="0"/>
        <w:ind w:right="142"/>
        <w:rPr>
          <w:rFonts w:eastAsia="Times New Roman" w:cs="Times New Roman"/>
          <w:sz w:val="8"/>
          <w:lang w:val="en-AU" w:eastAsia="en-AU"/>
        </w:rPr>
      </w:pPr>
    </w:p>
    <w:p w:rsidR="005952CF" w:rsidRPr="00FD6544" w:rsidRDefault="005952CF" w:rsidP="005952CF">
      <w:pPr>
        <w:pBdr>
          <w:bottom w:val="single" w:sz="12" w:space="1" w:color="auto"/>
        </w:pBdr>
        <w:spacing w:before="0"/>
        <w:ind w:right="168"/>
        <w:jc w:val="both"/>
        <w:rPr>
          <w:rFonts w:ascii="Arial" w:hAnsi="Arial" w:cs="Arial"/>
        </w:rPr>
      </w:pPr>
      <w:r w:rsidRPr="00FD6544">
        <w:rPr>
          <w:rFonts w:ascii="Arial" w:hAnsi="Arial" w:cs="Arial"/>
          <w:b/>
          <w:color w:val="0070C0"/>
          <w:sz w:val="24"/>
        </w:rPr>
        <w:t>IT SKILLS</w:t>
      </w:r>
    </w:p>
    <w:p w:rsidR="005952CF" w:rsidRPr="00212DEB" w:rsidRDefault="005952CF" w:rsidP="00212DEB">
      <w:pPr>
        <w:tabs>
          <w:tab w:val="left" w:pos="1418"/>
        </w:tabs>
        <w:spacing w:before="0"/>
        <w:rPr>
          <w:rFonts w:ascii="Arial" w:eastAsia="Times New Roman" w:hAnsi="Arial" w:cs="Arial"/>
          <w:sz w:val="20"/>
          <w:szCs w:val="20"/>
          <w:lang w:val="en-AU" w:eastAsia="en-AU"/>
        </w:rPr>
      </w:pPr>
    </w:p>
    <w:p w:rsidR="00AD7580" w:rsidRDefault="00211F68" w:rsidP="005952CF">
      <w:pPr>
        <w:pStyle w:val="ListParagraph"/>
        <w:numPr>
          <w:ilvl w:val="0"/>
          <w:numId w:val="6"/>
        </w:numPr>
        <w:ind w:right="119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osure</w:t>
      </w:r>
      <w:r w:rsidR="00AD7580">
        <w:rPr>
          <w:rFonts w:ascii="Arial" w:hAnsi="Arial" w:cs="Arial"/>
          <w:sz w:val="20"/>
          <w:szCs w:val="20"/>
        </w:rPr>
        <w:t xml:space="preserve"> to </w:t>
      </w:r>
      <w:r>
        <w:rPr>
          <w:rFonts w:ascii="Arial" w:hAnsi="Arial" w:cs="Arial"/>
          <w:sz w:val="20"/>
          <w:szCs w:val="20"/>
        </w:rPr>
        <w:t xml:space="preserve">MS </w:t>
      </w:r>
      <w:r w:rsidR="00AD7580">
        <w:rPr>
          <w:rFonts w:ascii="Arial" w:hAnsi="Arial" w:cs="Arial"/>
          <w:sz w:val="20"/>
          <w:szCs w:val="20"/>
        </w:rPr>
        <w:t>Azure</w:t>
      </w:r>
      <w:r>
        <w:rPr>
          <w:rFonts w:ascii="Arial" w:hAnsi="Arial" w:cs="Arial"/>
          <w:sz w:val="20"/>
          <w:szCs w:val="20"/>
        </w:rPr>
        <w:t xml:space="preserve"> and Power BI</w:t>
      </w:r>
    </w:p>
    <w:p w:rsidR="005952CF" w:rsidRPr="00212DEB" w:rsidRDefault="00945875" w:rsidP="005952CF">
      <w:pPr>
        <w:pStyle w:val="ListParagraph"/>
        <w:numPr>
          <w:ilvl w:val="0"/>
          <w:numId w:val="6"/>
        </w:numPr>
        <w:ind w:right="119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MS SQL Server 2008, 2017,2019</w:t>
      </w:r>
    </w:p>
    <w:p w:rsidR="005952CF" w:rsidRPr="00212DEB" w:rsidRDefault="00945875" w:rsidP="005952CF">
      <w:pPr>
        <w:pStyle w:val="ListParagraph"/>
        <w:numPr>
          <w:ilvl w:val="0"/>
          <w:numId w:val="6"/>
        </w:numPr>
        <w:ind w:right="119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Database Administrator</w:t>
      </w:r>
    </w:p>
    <w:p w:rsidR="00945875" w:rsidRPr="00212DEB" w:rsidRDefault="00945875" w:rsidP="005952CF">
      <w:pPr>
        <w:pStyle w:val="ListParagraph"/>
        <w:numPr>
          <w:ilvl w:val="0"/>
          <w:numId w:val="6"/>
        </w:numPr>
        <w:ind w:right="119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Visual studio 2015,2017,2019</w:t>
      </w:r>
    </w:p>
    <w:p w:rsidR="00945875" w:rsidRDefault="00945875" w:rsidP="005952CF">
      <w:pPr>
        <w:pStyle w:val="ListParagraph"/>
        <w:numPr>
          <w:ilvl w:val="0"/>
          <w:numId w:val="6"/>
        </w:numPr>
        <w:ind w:right="119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Power BI Desktop</w:t>
      </w:r>
    </w:p>
    <w:p w:rsidR="00AD7580" w:rsidRPr="00212DEB" w:rsidRDefault="00AD7580" w:rsidP="00AD7580">
      <w:pPr>
        <w:pStyle w:val="ListParagraph"/>
        <w:ind w:right="119"/>
        <w:jc w:val="both"/>
        <w:rPr>
          <w:rFonts w:ascii="Arial" w:hAnsi="Arial" w:cs="Arial"/>
          <w:sz w:val="20"/>
          <w:szCs w:val="20"/>
        </w:rPr>
      </w:pPr>
    </w:p>
    <w:p w:rsidR="005952CF" w:rsidRPr="00505B39" w:rsidRDefault="005952CF" w:rsidP="00926FD0">
      <w:pPr>
        <w:tabs>
          <w:tab w:val="right" w:pos="8265"/>
        </w:tabs>
        <w:spacing w:before="0"/>
        <w:ind w:right="142"/>
        <w:rPr>
          <w:rFonts w:eastAsia="Times New Roman" w:cs="Times New Roman"/>
          <w:sz w:val="4"/>
          <w:lang w:val="en-AU" w:eastAsia="en-AU"/>
        </w:rPr>
      </w:pPr>
    </w:p>
    <w:p w:rsidR="00443381" w:rsidRPr="005952CF" w:rsidRDefault="00443381" w:rsidP="001A7C32">
      <w:pPr>
        <w:spacing w:before="0"/>
        <w:rPr>
          <w:sz w:val="8"/>
          <w:lang w:val="en-US"/>
        </w:rPr>
      </w:pPr>
    </w:p>
    <w:p w:rsidR="00696E8B" w:rsidRDefault="00696E8B">
      <w:pPr>
        <w:spacing w:before="0" w:after="160" w:line="259" w:lineRule="auto"/>
        <w:rPr>
          <w:b/>
          <w:color w:val="0070C0"/>
          <w:sz w:val="24"/>
        </w:rPr>
      </w:pPr>
      <w:r>
        <w:rPr>
          <w:b/>
          <w:color w:val="0070C0"/>
          <w:sz w:val="24"/>
        </w:rPr>
        <w:br w:type="page"/>
      </w:r>
    </w:p>
    <w:p w:rsidR="00345B3E" w:rsidRPr="00212DEB" w:rsidRDefault="00277303" w:rsidP="00345B3E">
      <w:pPr>
        <w:pBdr>
          <w:bottom w:val="single" w:sz="12" w:space="1" w:color="auto"/>
        </w:pBdr>
        <w:spacing w:before="0"/>
        <w:ind w:right="168"/>
        <w:jc w:val="both"/>
        <w:rPr>
          <w:rFonts w:ascii="Arial" w:eastAsia="Calibri" w:hAnsi="Arial" w:cs="Arial"/>
          <w:b/>
          <w:caps/>
          <w:color w:val="0070C0"/>
          <w:spacing w:val="40"/>
          <w:sz w:val="16"/>
          <w:lang w:val="en-US"/>
        </w:rPr>
      </w:pPr>
      <w:r w:rsidRPr="00212DEB">
        <w:rPr>
          <w:rFonts w:ascii="Arial" w:hAnsi="Arial" w:cs="Arial"/>
          <w:b/>
          <w:color w:val="0070C0"/>
          <w:sz w:val="24"/>
        </w:rPr>
        <w:lastRenderedPageBreak/>
        <w:t>CAREER HISTORY</w:t>
      </w:r>
    </w:p>
    <w:p w:rsidR="00345B3E" w:rsidRPr="00064940" w:rsidRDefault="00345B3E" w:rsidP="00345B3E">
      <w:pPr>
        <w:tabs>
          <w:tab w:val="right" w:pos="10348"/>
        </w:tabs>
        <w:spacing w:before="0"/>
        <w:ind w:right="142"/>
        <w:rPr>
          <w:rFonts w:eastAsia="Times New Roman" w:cs="Times New Roman"/>
          <w:sz w:val="4"/>
          <w:lang w:val="en-AU" w:eastAsia="en-AU"/>
        </w:rPr>
      </w:pPr>
    </w:p>
    <w:p w:rsidR="009B28CF" w:rsidRPr="009176BC" w:rsidRDefault="009B28CF" w:rsidP="00654B2D">
      <w:pPr>
        <w:tabs>
          <w:tab w:val="right" w:pos="10490"/>
        </w:tabs>
        <w:spacing w:before="0"/>
        <w:ind w:right="142"/>
        <w:rPr>
          <w:rFonts w:eastAsia="Times New Roman" w:cs="Times New Roman"/>
          <w:b/>
          <w:sz w:val="6"/>
          <w:lang w:val="en-AU" w:eastAsia="en-AU"/>
        </w:rPr>
      </w:pPr>
    </w:p>
    <w:p w:rsidR="00345B3E" w:rsidRPr="00212DEB" w:rsidRDefault="00696E8B" w:rsidP="00696E8B">
      <w:pPr>
        <w:tabs>
          <w:tab w:val="right" w:pos="9498"/>
        </w:tabs>
        <w:spacing w:before="0" w:after="20"/>
        <w:rPr>
          <w:rFonts w:ascii="Arial" w:hAnsi="Arial" w:cs="Arial"/>
          <w:sz w:val="20"/>
          <w:szCs w:val="20"/>
          <w:lang w:val="en-AU"/>
        </w:rPr>
      </w:pPr>
      <w:r w:rsidRPr="00212DEB">
        <w:rPr>
          <w:rFonts w:ascii="Arial" w:hAnsi="Arial" w:cs="Arial"/>
          <w:b/>
          <w:sz w:val="20"/>
          <w:szCs w:val="20"/>
        </w:rPr>
        <w:t>Max</w:t>
      </w:r>
      <w:r w:rsidR="00212DEB" w:rsidRPr="00212DEB">
        <w:rPr>
          <w:rFonts w:ascii="Arial" w:hAnsi="Arial" w:cs="Arial"/>
          <w:b/>
          <w:sz w:val="20"/>
          <w:szCs w:val="20"/>
        </w:rPr>
        <w:t xml:space="preserve"> </w:t>
      </w:r>
      <w:r w:rsidRPr="00212DEB">
        <w:rPr>
          <w:rFonts w:ascii="Arial" w:hAnsi="Arial" w:cs="Arial"/>
          <w:b/>
          <w:sz w:val="20"/>
          <w:szCs w:val="20"/>
        </w:rPr>
        <w:t>Solutions</w:t>
      </w:r>
      <w:r w:rsidR="00345B3E" w:rsidRPr="00212DEB">
        <w:rPr>
          <w:rFonts w:ascii="Arial" w:hAnsi="Arial" w:cs="Arial"/>
          <w:b/>
          <w:spacing w:val="40"/>
          <w:sz w:val="20"/>
          <w:szCs w:val="20"/>
          <w:lang w:val="en-US"/>
        </w:rPr>
        <w:tab/>
      </w:r>
      <w:r w:rsidRPr="00212DEB">
        <w:rPr>
          <w:rFonts w:ascii="Arial" w:hAnsi="Arial" w:cs="Arial"/>
          <w:sz w:val="20"/>
          <w:szCs w:val="20"/>
          <w:lang w:val="en-AU"/>
        </w:rPr>
        <w:t xml:space="preserve">Feb 2011 – </w:t>
      </w:r>
      <w:r w:rsidR="009A7EE7">
        <w:rPr>
          <w:rFonts w:ascii="Arial" w:hAnsi="Arial" w:cs="Arial"/>
          <w:sz w:val="20"/>
          <w:szCs w:val="20"/>
          <w:lang w:val="en-AU"/>
        </w:rPr>
        <w:t>Jan 2022</w:t>
      </w:r>
    </w:p>
    <w:p w:rsidR="00342D8C" w:rsidRPr="00212DEB" w:rsidRDefault="00342D8C" w:rsidP="00654B2D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sz w:val="20"/>
          <w:szCs w:val="20"/>
          <w:lang w:val="en-AU" w:eastAsia="en-AU"/>
        </w:rPr>
      </w:pPr>
    </w:p>
    <w:p w:rsidR="00345B3E" w:rsidRPr="00212DEB" w:rsidRDefault="00696E8B" w:rsidP="00345B3E">
      <w:pPr>
        <w:tabs>
          <w:tab w:val="right" w:pos="8265"/>
        </w:tabs>
        <w:spacing w:before="0"/>
        <w:ind w:right="142"/>
        <w:rPr>
          <w:rFonts w:ascii="Arial" w:eastAsia="Times New Roman" w:hAnsi="Arial" w:cs="Arial"/>
          <w:i/>
          <w:sz w:val="20"/>
          <w:szCs w:val="20"/>
          <w:lang w:val="en-AU" w:eastAsia="en-AU"/>
        </w:rPr>
      </w:pPr>
      <w:r w:rsidRPr="00212DEB">
        <w:rPr>
          <w:rFonts w:ascii="Arial" w:eastAsia="Times New Roman" w:hAnsi="Arial" w:cs="Arial"/>
          <w:i/>
          <w:sz w:val="20"/>
          <w:szCs w:val="20"/>
          <w:lang w:val="en-AU" w:eastAsia="en-AU"/>
        </w:rPr>
        <w:t>Database Administrator</w:t>
      </w:r>
    </w:p>
    <w:p w:rsidR="00345B3E" w:rsidRPr="00212DEB" w:rsidRDefault="00345B3E" w:rsidP="009176BC">
      <w:pPr>
        <w:spacing w:before="60"/>
        <w:ind w:right="142"/>
        <w:rPr>
          <w:rFonts w:ascii="Arial" w:hAnsi="Arial" w:cs="Arial"/>
          <w:sz w:val="20"/>
          <w:szCs w:val="20"/>
          <w:lang w:val="en-US"/>
        </w:rPr>
      </w:pPr>
      <w:r w:rsidRPr="00212DEB">
        <w:rPr>
          <w:rFonts w:ascii="Arial" w:hAnsi="Arial" w:cs="Arial"/>
          <w:sz w:val="20"/>
          <w:szCs w:val="20"/>
          <w:u w:val="single"/>
          <w:lang w:val="en-US"/>
        </w:rPr>
        <w:t>Key responsibilities</w:t>
      </w:r>
      <w:r w:rsidRPr="00212DEB">
        <w:rPr>
          <w:rFonts w:ascii="Arial" w:hAnsi="Arial" w:cs="Arial"/>
          <w:sz w:val="20"/>
          <w:szCs w:val="20"/>
          <w:lang w:val="en-US"/>
        </w:rPr>
        <w:t>:</w:t>
      </w:r>
    </w:p>
    <w:p w:rsidR="00277303" w:rsidRPr="00212DEB" w:rsidRDefault="00277303" w:rsidP="009176BC">
      <w:pPr>
        <w:spacing w:before="60"/>
        <w:ind w:right="142"/>
        <w:rPr>
          <w:rFonts w:ascii="Arial" w:hAnsi="Arial" w:cs="Arial"/>
          <w:sz w:val="20"/>
          <w:szCs w:val="20"/>
          <w:lang w:val="en-US"/>
        </w:rPr>
      </w:pPr>
    </w:p>
    <w:p w:rsidR="0015462D" w:rsidRDefault="00212DEB" w:rsidP="0015462D">
      <w:pPr>
        <w:pStyle w:val="ListParagrap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*</w:t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 Provide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and gathering</w:t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 data which 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will </w:t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be used in Power BI report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Develop and maintain SSRS reports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Develop and maintain the SQL script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Troubleshooting SQL code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Ensuring the external data (Government data) are importing into external and internal applications.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Provide an application support to users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• Provide data updates to applications</w:t>
      </w:r>
      <w:r w:rsidR="00696E8B" w:rsidRPr="00212DEB">
        <w:rPr>
          <w:rFonts w:ascii="Arial" w:hAnsi="Arial" w:cs="Arial"/>
          <w:sz w:val="20"/>
          <w:szCs w:val="20"/>
        </w:rPr>
        <w:br/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• </w:t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Develop and maintain </w:t>
      </w:r>
      <w:r w:rsidR="00696E8B" w:rsidRPr="00212DEB">
        <w:rPr>
          <w:rFonts w:ascii="Arial" w:hAnsi="Arial" w:cs="Arial"/>
          <w:sz w:val="20"/>
          <w:szCs w:val="20"/>
          <w:shd w:val="clear" w:color="auto" w:fill="FFFFFF"/>
        </w:rPr>
        <w:t>SSIS packages</w:t>
      </w:r>
    </w:p>
    <w:p w:rsidR="0015462D" w:rsidRPr="0015462D" w:rsidRDefault="0015462D" w:rsidP="0015462D">
      <w:pPr>
        <w:pStyle w:val="ListParagrap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* Using Agile Team – JIRA software</w:t>
      </w:r>
    </w:p>
    <w:p w:rsidR="0015462D" w:rsidRPr="00212DEB" w:rsidRDefault="0015462D" w:rsidP="006A12CD">
      <w:pPr>
        <w:pStyle w:val="ListParagraph"/>
        <w:rPr>
          <w:rFonts w:ascii="Arial" w:hAnsi="Arial" w:cs="Arial"/>
          <w:sz w:val="20"/>
          <w:szCs w:val="20"/>
        </w:rPr>
      </w:pPr>
    </w:p>
    <w:p w:rsidR="00DB6EC1" w:rsidRPr="00212DEB" w:rsidRDefault="00DB6EC1" w:rsidP="00342D8C">
      <w:pPr>
        <w:pStyle w:val="ListParagraph"/>
        <w:rPr>
          <w:rFonts w:ascii="Arial" w:hAnsi="Arial" w:cs="Arial"/>
          <w:sz w:val="20"/>
          <w:szCs w:val="20"/>
        </w:rPr>
      </w:pPr>
    </w:p>
    <w:p w:rsidR="00DB6EC1" w:rsidRPr="00212DEB" w:rsidRDefault="002968C0" w:rsidP="00DB6EC1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sz w:val="20"/>
          <w:szCs w:val="20"/>
          <w:lang w:val="en-AU" w:eastAsia="en-AU"/>
        </w:rPr>
      </w:pPr>
      <w:proofErr w:type="spellStart"/>
      <w:r w:rsidRPr="00212DEB">
        <w:rPr>
          <w:rFonts w:ascii="Arial" w:hAnsi="Arial" w:cs="Arial"/>
          <w:b/>
          <w:sz w:val="20"/>
          <w:szCs w:val="20"/>
        </w:rPr>
        <w:t>Ozcare</w:t>
      </w:r>
      <w:proofErr w:type="spellEnd"/>
      <w:r w:rsidR="00DB6EC1" w:rsidRPr="00212DEB">
        <w:rPr>
          <w:rFonts w:ascii="Arial" w:eastAsia="Times New Roman" w:hAnsi="Arial" w:cs="Arial"/>
          <w:sz w:val="20"/>
          <w:szCs w:val="20"/>
          <w:lang w:val="en-AU" w:eastAsia="en-AU"/>
        </w:rPr>
        <w:tab/>
      </w:r>
      <w:r w:rsidRPr="00212DEB">
        <w:rPr>
          <w:rFonts w:ascii="Arial" w:hAnsi="Arial" w:cs="Arial"/>
          <w:sz w:val="20"/>
          <w:szCs w:val="20"/>
        </w:rPr>
        <w:t xml:space="preserve">Jan 2006 – </w:t>
      </w:r>
      <w:proofErr w:type="spellStart"/>
      <w:r w:rsidRPr="00212DEB">
        <w:rPr>
          <w:rFonts w:ascii="Arial" w:hAnsi="Arial" w:cs="Arial"/>
          <w:sz w:val="20"/>
          <w:szCs w:val="20"/>
        </w:rPr>
        <w:t>Nov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2010</w:t>
      </w:r>
    </w:p>
    <w:p w:rsidR="00DB6EC1" w:rsidRPr="00212DEB" w:rsidRDefault="002968C0" w:rsidP="00DB6EC1">
      <w:pPr>
        <w:tabs>
          <w:tab w:val="right" w:pos="8362"/>
        </w:tabs>
        <w:spacing w:before="0"/>
        <w:ind w:right="142"/>
        <w:rPr>
          <w:rStyle w:val="BoldExpanded"/>
          <w:rFonts w:ascii="Arial" w:hAnsi="Arial" w:cs="Arial"/>
          <w:b w:val="0"/>
          <w:sz w:val="20"/>
          <w:szCs w:val="20"/>
        </w:rPr>
      </w:pPr>
      <w:proofErr w:type="spellStart"/>
      <w:r w:rsidRPr="00212DEB">
        <w:rPr>
          <w:rFonts w:ascii="Arial" w:hAnsi="Arial" w:cs="Arial"/>
          <w:sz w:val="20"/>
          <w:szCs w:val="20"/>
        </w:rPr>
        <w:t>Database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applications/SQL Report </w:t>
      </w:r>
      <w:proofErr w:type="spellStart"/>
      <w:r w:rsidRPr="00212DEB">
        <w:rPr>
          <w:rFonts w:ascii="Arial" w:hAnsi="Arial" w:cs="Arial"/>
          <w:sz w:val="20"/>
          <w:szCs w:val="20"/>
        </w:rPr>
        <w:t>Developer</w:t>
      </w:r>
      <w:proofErr w:type="spellEnd"/>
    </w:p>
    <w:p w:rsidR="00DB6EC1" w:rsidRPr="00212DEB" w:rsidRDefault="00DB6EC1" w:rsidP="009176BC">
      <w:pPr>
        <w:spacing w:before="60"/>
        <w:ind w:right="142"/>
        <w:rPr>
          <w:rFonts w:ascii="Arial" w:hAnsi="Arial" w:cs="Arial"/>
          <w:sz w:val="20"/>
          <w:szCs w:val="20"/>
          <w:lang w:val="en-US"/>
        </w:rPr>
      </w:pPr>
      <w:r w:rsidRPr="00212DEB">
        <w:rPr>
          <w:rFonts w:ascii="Arial" w:hAnsi="Arial" w:cs="Arial"/>
          <w:sz w:val="20"/>
          <w:szCs w:val="20"/>
          <w:u w:val="single"/>
          <w:lang w:val="en-US"/>
        </w:rPr>
        <w:t>Key responsibilities</w:t>
      </w:r>
      <w:r w:rsidRPr="00212DEB">
        <w:rPr>
          <w:rFonts w:ascii="Arial" w:hAnsi="Arial" w:cs="Arial"/>
          <w:sz w:val="20"/>
          <w:szCs w:val="20"/>
          <w:lang w:val="en-US"/>
        </w:rPr>
        <w:t>:</w:t>
      </w:r>
    </w:p>
    <w:p w:rsidR="00DB6EC1" w:rsidRPr="00212DEB" w:rsidRDefault="00DB6EC1" w:rsidP="00DB6EC1">
      <w:pPr>
        <w:spacing w:before="0"/>
        <w:ind w:right="142"/>
        <w:rPr>
          <w:rFonts w:ascii="Arial" w:hAnsi="Arial" w:cs="Arial"/>
          <w:sz w:val="20"/>
          <w:szCs w:val="20"/>
          <w:lang w:val="en-US"/>
        </w:rPr>
      </w:pPr>
    </w:p>
    <w:p w:rsidR="00DB6EC1" w:rsidRPr="00212DEB" w:rsidRDefault="00212DEB" w:rsidP="00212DEB">
      <w:pPr>
        <w:tabs>
          <w:tab w:val="right" w:pos="10490"/>
        </w:tabs>
        <w:ind w:left="720" w:right="142"/>
        <w:rPr>
          <w:rFonts w:ascii="Arial" w:hAnsi="Arial" w:cs="Arial"/>
          <w:sz w:val="20"/>
          <w:szCs w:val="20"/>
          <w:shd w:val="clear" w:color="auto" w:fill="FFFFFF"/>
        </w:rPr>
      </w:pPr>
      <w:r w:rsidRPr="00212DEB">
        <w:rPr>
          <w:rFonts w:ascii="Arial" w:hAnsi="Arial" w:cs="Arial"/>
          <w:sz w:val="20"/>
          <w:szCs w:val="20"/>
          <w:shd w:val="clear" w:color="auto" w:fill="FFFFFF"/>
        </w:rPr>
        <w:t>*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To </w:t>
      </w:r>
      <w:proofErr w:type="spellStart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develop</w:t>
      </w:r>
      <w:proofErr w:type="spellEnd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proofErr w:type="spellStart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enhance</w:t>
      </w:r>
      <w:proofErr w:type="spellEnd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 and </w:t>
      </w:r>
      <w:proofErr w:type="spellStart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maintain</w:t>
      </w:r>
      <w:proofErr w:type="spellEnd"/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 reports, databases and systems including associated documentation in order to deliver the functional and non-functional requirements of the business.</w:t>
      </w:r>
      <w:r w:rsidR="002968C0" w:rsidRPr="00212DEB">
        <w:rPr>
          <w:rFonts w:ascii="Arial" w:hAnsi="Arial" w:cs="Arial"/>
          <w:sz w:val="20"/>
          <w:szCs w:val="20"/>
        </w:rPr>
        <w:br/>
      </w:r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• Develop reports required for management and service units using reporting service and T SQL.</w:t>
      </w:r>
      <w:r w:rsidR="002968C0" w:rsidRPr="00212DEB">
        <w:rPr>
          <w:rFonts w:ascii="Arial" w:hAnsi="Arial" w:cs="Arial"/>
          <w:sz w:val="20"/>
          <w:szCs w:val="20"/>
        </w:rPr>
        <w:br/>
      </w:r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• Liaison with external consultants and developers.</w:t>
      </w:r>
      <w:r w:rsidR="002968C0" w:rsidRPr="00212DEB">
        <w:rPr>
          <w:rFonts w:ascii="Arial" w:hAnsi="Arial" w:cs="Arial"/>
          <w:sz w:val="20"/>
          <w:szCs w:val="20"/>
        </w:rPr>
        <w:br/>
      </w:r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• Facilitates communication channel between users and developers</w:t>
      </w:r>
      <w:r w:rsidR="002968C0" w:rsidRPr="00212DEB">
        <w:rPr>
          <w:rFonts w:ascii="Arial" w:hAnsi="Arial" w:cs="Arial"/>
          <w:sz w:val="20"/>
          <w:szCs w:val="20"/>
        </w:rPr>
        <w:br/>
      </w:r>
      <w:r w:rsidR="002968C0" w:rsidRPr="00212DEB">
        <w:rPr>
          <w:rFonts w:ascii="Arial" w:hAnsi="Arial" w:cs="Arial"/>
          <w:sz w:val="20"/>
          <w:szCs w:val="20"/>
          <w:shd w:val="clear" w:color="auto" w:fill="FFFFFF"/>
        </w:rPr>
        <w:t>• Gathering, documenting and analysing business requirements. (Specify the changes requirement)</w:t>
      </w:r>
    </w:p>
    <w:p w:rsidR="00212DEB" w:rsidRPr="00212DEB" w:rsidRDefault="00212DEB" w:rsidP="002968C0">
      <w:pPr>
        <w:pStyle w:val="ListParagraph"/>
        <w:tabs>
          <w:tab w:val="right" w:pos="10490"/>
        </w:tabs>
        <w:ind w:right="142"/>
        <w:rPr>
          <w:rFonts w:ascii="Arial" w:hAnsi="Arial" w:cs="Arial"/>
          <w:b/>
          <w:sz w:val="20"/>
          <w:szCs w:val="20"/>
        </w:rPr>
      </w:pPr>
    </w:p>
    <w:p w:rsidR="00DA7E6A" w:rsidRPr="00212DEB" w:rsidRDefault="002968C0" w:rsidP="00DA7E6A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sz w:val="20"/>
          <w:szCs w:val="20"/>
          <w:lang w:val="en-AU" w:eastAsia="en-AU"/>
        </w:rPr>
      </w:pPr>
      <w:proofErr w:type="spellStart"/>
      <w:r w:rsidRPr="00212DEB">
        <w:rPr>
          <w:rFonts w:ascii="Arial" w:hAnsi="Arial" w:cs="Arial"/>
          <w:b/>
          <w:sz w:val="20"/>
          <w:szCs w:val="20"/>
          <w:lang w:val="en-AU"/>
        </w:rPr>
        <w:t>Bluecare</w:t>
      </w:r>
      <w:proofErr w:type="spellEnd"/>
      <w:r w:rsidR="00DA7E6A" w:rsidRPr="00212DEB">
        <w:rPr>
          <w:rFonts w:ascii="Arial" w:eastAsia="Times New Roman" w:hAnsi="Arial" w:cs="Arial"/>
          <w:sz w:val="20"/>
          <w:szCs w:val="20"/>
          <w:lang w:val="en-AU" w:eastAsia="en-AU"/>
        </w:rPr>
        <w:tab/>
      </w:r>
      <w:r w:rsidRPr="00212DEB">
        <w:rPr>
          <w:rFonts w:ascii="Arial" w:hAnsi="Arial" w:cs="Arial"/>
          <w:sz w:val="20"/>
          <w:szCs w:val="20"/>
        </w:rPr>
        <w:t>Jun 2001 – Jan 2006</w:t>
      </w:r>
    </w:p>
    <w:p w:rsidR="00DA7E6A" w:rsidRPr="00212DEB" w:rsidRDefault="002968C0" w:rsidP="00DA7E6A">
      <w:pPr>
        <w:tabs>
          <w:tab w:val="right" w:pos="8265"/>
        </w:tabs>
        <w:spacing w:before="0"/>
        <w:ind w:right="142"/>
        <w:rPr>
          <w:rFonts w:ascii="Arial" w:eastAsia="Times New Roman" w:hAnsi="Arial" w:cs="Arial"/>
          <w:i/>
          <w:sz w:val="20"/>
          <w:szCs w:val="20"/>
          <w:lang w:val="en-AU" w:eastAsia="en-AU"/>
        </w:rPr>
      </w:pPr>
      <w:r w:rsidRPr="00212DEB">
        <w:rPr>
          <w:rFonts w:ascii="Arial" w:hAnsi="Arial" w:cs="Arial"/>
          <w:sz w:val="20"/>
          <w:szCs w:val="20"/>
        </w:rPr>
        <w:t xml:space="preserve">Information System </w:t>
      </w:r>
      <w:proofErr w:type="spellStart"/>
      <w:r w:rsidRPr="00212DEB">
        <w:rPr>
          <w:rFonts w:ascii="Arial" w:hAnsi="Arial" w:cs="Arial"/>
          <w:sz w:val="20"/>
          <w:szCs w:val="20"/>
        </w:rPr>
        <w:t>coordinator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/ System </w:t>
      </w:r>
      <w:proofErr w:type="spellStart"/>
      <w:r w:rsidRPr="00212DEB">
        <w:rPr>
          <w:rFonts w:ascii="Arial" w:hAnsi="Arial" w:cs="Arial"/>
          <w:sz w:val="20"/>
          <w:szCs w:val="20"/>
        </w:rPr>
        <w:t>Administrator</w:t>
      </w:r>
      <w:proofErr w:type="spellEnd"/>
    </w:p>
    <w:p w:rsidR="00DA7E6A" w:rsidRPr="00212DEB" w:rsidRDefault="00DA7E6A" w:rsidP="00DA7E6A">
      <w:pPr>
        <w:tabs>
          <w:tab w:val="right" w:pos="8362"/>
        </w:tabs>
        <w:spacing w:before="0"/>
        <w:ind w:right="142"/>
        <w:rPr>
          <w:rStyle w:val="BoldExpanded"/>
          <w:rFonts w:ascii="Arial" w:hAnsi="Arial" w:cs="Arial"/>
          <w:b w:val="0"/>
          <w:sz w:val="20"/>
          <w:szCs w:val="20"/>
        </w:rPr>
      </w:pPr>
    </w:p>
    <w:p w:rsidR="00DA7E6A" w:rsidRPr="00212DEB" w:rsidRDefault="00DA7E6A" w:rsidP="009176BC">
      <w:pPr>
        <w:spacing w:before="60"/>
        <w:ind w:right="142"/>
        <w:rPr>
          <w:rFonts w:ascii="Arial" w:hAnsi="Arial" w:cs="Arial"/>
          <w:sz w:val="20"/>
          <w:szCs w:val="20"/>
          <w:lang w:val="en-US"/>
        </w:rPr>
      </w:pPr>
      <w:r w:rsidRPr="00212DEB">
        <w:rPr>
          <w:rFonts w:ascii="Arial" w:hAnsi="Arial" w:cs="Arial"/>
          <w:sz w:val="20"/>
          <w:szCs w:val="20"/>
          <w:u w:val="single"/>
          <w:lang w:val="en-US"/>
        </w:rPr>
        <w:t>Key responsibilities</w:t>
      </w:r>
      <w:r w:rsidRPr="00212DEB">
        <w:rPr>
          <w:rFonts w:ascii="Arial" w:hAnsi="Arial" w:cs="Arial"/>
          <w:sz w:val="20"/>
          <w:szCs w:val="20"/>
          <w:lang w:val="en-US"/>
        </w:rPr>
        <w:t>:</w:t>
      </w:r>
    </w:p>
    <w:p w:rsidR="00DA7E6A" w:rsidRPr="00212DEB" w:rsidRDefault="00DA7E6A" w:rsidP="00DA7E6A">
      <w:pPr>
        <w:spacing w:before="0"/>
        <w:ind w:right="142"/>
        <w:rPr>
          <w:rFonts w:ascii="Arial" w:hAnsi="Arial" w:cs="Arial"/>
          <w:sz w:val="20"/>
          <w:szCs w:val="20"/>
          <w:lang w:val="en-US"/>
        </w:rPr>
      </w:pPr>
    </w:p>
    <w:p w:rsidR="005952CF" w:rsidRPr="00212DEB" w:rsidRDefault="002968C0" w:rsidP="00212DEB">
      <w:pPr>
        <w:pStyle w:val="ListParagraph"/>
        <w:numPr>
          <w:ilvl w:val="0"/>
          <w:numId w:val="25"/>
        </w:numPr>
        <w:tabs>
          <w:tab w:val="right" w:pos="10490"/>
        </w:tabs>
        <w:ind w:right="142"/>
        <w:rPr>
          <w:rFonts w:ascii="Arial" w:hAnsi="Arial" w:cs="Arial"/>
          <w:b/>
          <w:sz w:val="20"/>
          <w:szCs w:val="20"/>
        </w:rPr>
      </w:pPr>
      <w:r w:rsidRPr="00212DEB">
        <w:rPr>
          <w:rFonts w:ascii="Arial" w:hAnsi="Arial" w:cs="Arial"/>
          <w:sz w:val="20"/>
          <w:szCs w:val="20"/>
          <w:shd w:val="clear" w:color="auto" w:fill="FFFFFF"/>
        </w:rPr>
        <w:t>Provide application supports on Financial Information System (Navision), Billing &amp; Resident Information System (</w:t>
      </w:r>
      <w:proofErr w:type="spellStart"/>
      <w:r w:rsidRPr="00212DEB">
        <w:rPr>
          <w:rFonts w:ascii="Arial" w:hAnsi="Arial" w:cs="Arial"/>
          <w:sz w:val="20"/>
          <w:szCs w:val="20"/>
          <w:shd w:val="clear" w:color="auto" w:fill="FFFFFF"/>
        </w:rPr>
        <w:t>Residata</w:t>
      </w:r>
      <w:proofErr w:type="spellEnd"/>
      <w:r w:rsidRPr="00212DEB">
        <w:rPr>
          <w:rFonts w:ascii="Arial" w:hAnsi="Arial" w:cs="Arial"/>
          <w:sz w:val="20"/>
          <w:szCs w:val="20"/>
          <w:shd w:val="clear" w:color="auto" w:fill="FFFFFF"/>
        </w:rPr>
        <w:t>).</w:t>
      </w:r>
      <w:r w:rsidRPr="00212DEB">
        <w:rPr>
          <w:rFonts w:ascii="Arial" w:hAnsi="Arial" w:cs="Arial"/>
          <w:sz w:val="20"/>
          <w:szCs w:val="20"/>
        </w:rPr>
        <w:br/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 xml:space="preserve"> Manage and implement information system configuration by change request process.</w:t>
      </w:r>
      <w:r w:rsidRPr="00212DEB">
        <w:rPr>
          <w:rFonts w:ascii="Arial" w:hAnsi="Arial" w:cs="Arial"/>
          <w:sz w:val="20"/>
          <w:szCs w:val="20"/>
        </w:rPr>
        <w:br/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>Analyse application change request either resolve internally or reassign to outsource vendor</w:t>
      </w:r>
      <w:r w:rsidRPr="00212DEB">
        <w:rPr>
          <w:rFonts w:ascii="Arial" w:hAnsi="Arial" w:cs="Arial"/>
          <w:sz w:val="20"/>
          <w:szCs w:val="20"/>
        </w:rPr>
        <w:br/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>Work with users to define or refine technical aspects of complex solutions then escalate application change requests in accordance with company procedures and customer service level agreements.</w:t>
      </w:r>
      <w:r w:rsidRPr="00212DEB">
        <w:rPr>
          <w:rFonts w:ascii="Arial" w:hAnsi="Arial" w:cs="Arial"/>
          <w:sz w:val="20"/>
          <w:szCs w:val="20"/>
        </w:rPr>
        <w:br/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>Write a required change specification for software changes.</w:t>
      </w:r>
      <w:r w:rsidRPr="00212DEB">
        <w:rPr>
          <w:rFonts w:ascii="Arial" w:hAnsi="Arial" w:cs="Arial"/>
          <w:sz w:val="20"/>
          <w:szCs w:val="20"/>
        </w:rPr>
        <w:br/>
      </w:r>
      <w:r w:rsidRPr="00212DEB">
        <w:rPr>
          <w:rFonts w:ascii="Arial" w:hAnsi="Arial" w:cs="Arial"/>
          <w:sz w:val="20"/>
          <w:szCs w:val="20"/>
          <w:shd w:val="clear" w:color="auto" w:fill="FFFFFF"/>
        </w:rPr>
        <w:t>Confers with outsource vendors to provide technical advice and resolve problems.</w:t>
      </w:r>
    </w:p>
    <w:p w:rsidR="00212DEB" w:rsidRPr="00212DEB" w:rsidRDefault="00212DEB" w:rsidP="00212DEB">
      <w:pPr>
        <w:pStyle w:val="ListParagraph"/>
        <w:tabs>
          <w:tab w:val="right" w:pos="10490"/>
        </w:tabs>
        <w:ind w:right="142"/>
        <w:rPr>
          <w:rFonts w:ascii="Arial" w:hAnsi="Arial" w:cs="Arial"/>
          <w:b/>
          <w:sz w:val="20"/>
          <w:szCs w:val="20"/>
        </w:rPr>
      </w:pPr>
    </w:p>
    <w:p w:rsidR="00064940" w:rsidRPr="00212DEB" w:rsidRDefault="002968C0" w:rsidP="00064940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sz w:val="20"/>
          <w:szCs w:val="20"/>
          <w:lang w:val="en-AU" w:eastAsia="en-AU"/>
        </w:rPr>
      </w:pPr>
      <w:r w:rsidRPr="00212DEB">
        <w:rPr>
          <w:rFonts w:ascii="Arial" w:hAnsi="Arial" w:cs="Arial"/>
          <w:b/>
          <w:sz w:val="20"/>
          <w:szCs w:val="20"/>
        </w:rPr>
        <w:t xml:space="preserve">Griffith </w:t>
      </w:r>
      <w:proofErr w:type="spellStart"/>
      <w:r w:rsidRPr="00212DEB">
        <w:rPr>
          <w:rFonts w:ascii="Arial" w:hAnsi="Arial" w:cs="Arial"/>
          <w:b/>
          <w:sz w:val="20"/>
          <w:szCs w:val="20"/>
        </w:rPr>
        <w:t>University</w:t>
      </w:r>
      <w:proofErr w:type="spellEnd"/>
      <w:r w:rsidR="00064940" w:rsidRPr="00212DEB">
        <w:rPr>
          <w:rFonts w:ascii="Arial" w:eastAsia="Times New Roman" w:hAnsi="Arial" w:cs="Arial"/>
          <w:sz w:val="20"/>
          <w:szCs w:val="20"/>
          <w:lang w:val="en-AU" w:eastAsia="en-AU"/>
        </w:rPr>
        <w:tab/>
      </w:r>
      <w:proofErr w:type="spellStart"/>
      <w:r w:rsidRPr="00212DEB">
        <w:rPr>
          <w:rFonts w:ascii="Arial" w:hAnsi="Arial" w:cs="Arial"/>
          <w:sz w:val="20"/>
          <w:szCs w:val="20"/>
        </w:rPr>
        <w:t>Apr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2001 - 8 Jun 2001</w:t>
      </w:r>
    </w:p>
    <w:p w:rsidR="00064940" w:rsidRPr="00212DEB" w:rsidRDefault="002968C0" w:rsidP="00064940">
      <w:pPr>
        <w:tabs>
          <w:tab w:val="right" w:pos="8362"/>
        </w:tabs>
        <w:spacing w:before="0"/>
        <w:ind w:right="142"/>
        <w:rPr>
          <w:rStyle w:val="BoldExpanded"/>
          <w:rFonts w:ascii="Arial" w:hAnsi="Arial" w:cs="Arial"/>
          <w:b w:val="0"/>
          <w:sz w:val="20"/>
          <w:szCs w:val="20"/>
        </w:rPr>
      </w:pPr>
      <w:proofErr w:type="spellStart"/>
      <w:r w:rsidRPr="00212DEB">
        <w:rPr>
          <w:rFonts w:ascii="Arial" w:hAnsi="Arial" w:cs="Arial"/>
          <w:sz w:val="20"/>
          <w:szCs w:val="20"/>
        </w:rPr>
        <w:t>Database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12DEB">
        <w:rPr>
          <w:rFonts w:ascii="Arial" w:hAnsi="Arial" w:cs="Arial"/>
          <w:sz w:val="20"/>
          <w:szCs w:val="20"/>
        </w:rPr>
        <w:t>Admin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staff (</w:t>
      </w:r>
      <w:proofErr w:type="spellStart"/>
      <w:r w:rsidRPr="00212DEB">
        <w:rPr>
          <w:rFonts w:ascii="Arial" w:hAnsi="Arial" w:cs="Arial"/>
          <w:sz w:val="20"/>
          <w:szCs w:val="20"/>
        </w:rPr>
        <w:t>Volunteer</w:t>
      </w:r>
      <w:proofErr w:type="spellEnd"/>
      <w:r w:rsidRPr="00212DEB">
        <w:rPr>
          <w:rFonts w:ascii="Arial" w:hAnsi="Arial" w:cs="Arial"/>
          <w:sz w:val="20"/>
          <w:szCs w:val="20"/>
        </w:rPr>
        <w:t>)</w:t>
      </w:r>
    </w:p>
    <w:p w:rsidR="00064940" w:rsidRPr="00212DEB" w:rsidRDefault="00064940" w:rsidP="009176BC">
      <w:pPr>
        <w:spacing w:before="60"/>
        <w:ind w:right="142"/>
        <w:rPr>
          <w:rFonts w:ascii="Arial" w:hAnsi="Arial" w:cs="Arial"/>
          <w:sz w:val="20"/>
          <w:szCs w:val="20"/>
          <w:lang w:val="en-US"/>
        </w:rPr>
      </w:pPr>
      <w:r w:rsidRPr="00212DEB">
        <w:rPr>
          <w:rFonts w:ascii="Arial" w:hAnsi="Arial" w:cs="Arial"/>
          <w:sz w:val="20"/>
          <w:szCs w:val="20"/>
          <w:u w:val="single"/>
          <w:lang w:val="en-US"/>
        </w:rPr>
        <w:t>Key responsibilities</w:t>
      </w:r>
      <w:r w:rsidRPr="00212DEB">
        <w:rPr>
          <w:rFonts w:ascii="Arial" w:hAnsi="Arial" w:cs="Arial"/>
          <w:sz w:val="20"/>
          <w:szCs w:val="20"/>
          <w:lang w:val="en-US"/>
        </w:rPr>
        <w:t>:</w:t>
      </w:r>
    </w:p>
    <w:p w:rsidR="00064940" w:rsidRPr="00212DEB" w:rsidRDefault="00064940" w:rsidP="00064940">
      <w:pPr>
        <w:spacing w:before="0"/>
        <w:ind w:right="142"/>
        <w:rPr>
          <w:rFonts w:ascii="Arial" w:hAnsi="Arial" w:cs="Arial"/>
          <w:sz w:val="20"/>
          <w:szCs w:val="20"/>
          <w:lang w:val="en-US"/>
        </w:rPr>
      </w:pPr>
    </w:p>
    <w:p w:rsidR="002968C0" w:rsidRPr="00212DEB" w:rsidRDefault="002968C0" w:rsidP="002968C0">
      <w:pPr>
        <w:numPr>
          <w:ilvl w:val="0"/>
          <w:numId w:val="6"/>
        </w:numPr>
        <w:spacing w:before="0"/>
        <w:rPr>
          <w:rFonts w:ascii="Arial" w:hAnsi="Arial" w:cs="Arial"/>
          <w:sz w:val="20"/>
          <w:szCs w:val="20"/>
        </w:rPr>
      </w:pPr>
      <w:proofErr w:type="spellStart"/>
      <w:r w:rsidRPr="00212DEB">
        <w:rPr>
          <w:rFonts w:ascii="Arial" w:hAnsi="Arial" w:cs="Arial"/>
          <w:sz w:val="20"/>
          <w:szCs w:val="20"/>
        </w:rPr>
        <w:t>Develop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212DEB">
        <w:rPr>
          <w:rFonts w:ascii="Arial" w:hAnsi="Arial" w:cs="Arial"/>
          <w:sz w:val="20"/>
          <w:szCs w:val="20"/>
        </w:rPr>
        <w:t>query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to customise report </w:t>
      </w:r>
      <w:proofErr w:type="spellStart"/>
      <w:r w:rsidRPr="00212DEB">
        <w:rPr>
          <w:rFonts w:ascii="Arial" w:hAnsi="Arial" w:cs="Arial"/>
          <w:sz w:val="20"/>
          <w:szCs w:val="20"/>
        </w:rPr>
        <w:t>using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SQL*Plus</w:t>
      </w:r>
    </w:p>
    <w:p w:rsidR="002968C0" w:rsidRPr="00212DEB" w:rsidRDefault="002968C0" w:rsidP="002968C0">
      <w:pPr>
        <w:numPr>
          <w:ilvl w:val="0"/>
          <w:numId w:val="6"/>
        </w:numPr>
        <w:spacing w:before="0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Data entry </w:t>
      </w:r>
    </w:p>
    <w:p w:rsidR="002968C0" w:rsidRPr="00212DEB" w:rsidRDefault="002968C0" w:rsidP="002968C0">
      <w:pPr>
        <w:numPr>
          <w:ilvl w:val="0"/>
          <w:numId w:val="6"/>
        </w:numPr>
        <w:spacing w:before="0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Software installation</w:t>
      </w:r>
    </w:p>
    <w:p w:rsidR="00064940" w:rsidRPr="00212DEB" w:rsidRDefault="00064940" w:rsidP="002968C0">
      <w:pPr>
        <w:pStyle w:val="ListParagraph"/>
        <w:rPr>
          <w:rFonts w:ascii="Arial" w:hAnsi="Arial" w:cs="Arial"/>
          <w:sz w:val="20"/>
          <w:szCs w:val="20"/>
        </w:rPr>
      </w:pPr>
    </w:p>
    <w:p w:rsidR="005952CF" w:rsidRPr="00212DEB" w:rsidRDefault="005952CF" w:rsidP="004E04C7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b/>
          <w:sz w:val="20"/>
          <w:szCs w:val="20"/>
          <w:lang w:val="en-AU" w:eastAsia="en-AU"/>
        </w:rPr>
      </w:pPr>
    </w:p>
    <w:p w:rsidR="00672E90" w:rsidRPr="00212DEB" w:rsidRDefault="009176BC" w:rsidP="009176BC">
      <w:pPr>
        <w:pBdr>
          <w:bottom w:val="single" w:sz="12" w:space="1" w:color="auto"/>
        </w:pBdr>
        <w:spacing w:before="0"/>
        <w:ind w:right="168"/>
        <w:jc w:val="both"/>
        <w:rPr>
          <w:rFonts w:ascii="Arial" w:eastAsia="Calibri" w:hAnsi="Arial" w:cs="Arial"/>
          <w:b/>
          <w:caps/>
          <w:color w:val="0070C0"/>
          <w:spacing w:val="40"/>
          <w:sz w:val="20"/>
          <w:szCs w:val="20"/>
          <w:lang w:val="en-US"/>
        </w:rPr>
      </w:pPr>
      <w:r w:rsidRPr="00212DEB">
        <w:rPr>
          <w:rFonts w:ascii="Arial" w:hAnsi="Arial" w:cs="Arial"/>
          <w:b/>
          <w:color w:val="0070C0"/>
          <w:sz w:val="20"/>
          <w:szCs w:val="20"/>
        </w:rPr>
        <w:t>C</w:t>
      </w:r>
      <w:r w:rsidR="00672E90" w:rsidRPr="00212DEB">
        <w:rPr>
          <w:rFonts w:ascii="Arial" w:hAnsi="Arial" w:cs="Arial"/>
          <w:b/>
          <w:color w:val="0070C0"/>
          <w:sz w:val="20"/>
          <w:szCs w:val="20"/>
        </w:rPr>
        <w:t>AREER HISTORY (CONTINUED…)</w:t>
      </w:r>
    </w:p>
    <w:p w:rsidR="005952CF" w:rsidRPr="00212DEB" w:rsidRDefault="005952CF" w:rsidP="003C1BD8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b/>
          <w:sz w:val="20"/>
          <w:szCs w:val="20"/>
          <w:lang w:val="en-AU" w:eastAsia="en-AU"/>
        </w:rPr>
      </w:pPr>
    </w:p>
    <w:p w:rsidR="002968C0" w:rsidRPr="00212DEB" w:rsidRDefault="002968C0" w:rsidP="003C1BD8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b/>
          <w:sz w:val="20"/>
          <w:szCs w:val="20"/>
          <w:lang w:val="en-AU" w:eastAsia="en-AU"/>
        </w:rPr>
      </w:pPr>
    </w:p>
    <w:p w:rsidR="002968C0" w:rsidRPr="00212DEB" w:rsidRDefault="002968C0" w:rsidP="003C1BD8">
      <w:pPr>
        <w:tabs>
          <w:tab w:val="right" w:pos="10490"/>
        </w:tabs>
        <w:spacing w:before="0"/>
        <w:ind w:right="142"/>
        <w:rPr>
          <w:rFonts w:ascii="Arial" w:eastAsia="Times New Roman" w:hAnsi="Arial" w:cs="Arial"/>
          <w:b/>
          <w:sz w:val="20"/>
          <w:szCs w:val="20"/>
          <w:lang w:val="en-AU" w:eastAsia="en-AU"/>
        </w:rPr>
      </w:pPr>
    </w:p>
    <w:p w:rsidR="003C1BD8" w:rsidRPr="00212DEB" w:rsidRDefault="002968C0" w:rsidP="002968C0">
      <w:pPr>
        <w:tabs>
          <w:tab w:val="right" w:pos="9498"/>
        </w:tabs>
        <w:spacing w:before="0" w:after="20"/>
        <w:rPr>
          <w:rFonts w:ascii="Arial" w:hAnsi="Arial" w:cs="Arial"/>
          <w:b/>
          <w:sz w:val="20"/>
          <w:szCs w:val="20"/>
          <w:lang w:val="en-AU"/>
        </w:rPr>
      </w:pPr>
      <w:proofErr w:type="spellStart"/>
      <w:r w:rsidRPr="00212DEB">
        <w:rPr>
          <w:rFonts w:ascii="Arial" w:hAnsi="Arial" w:cs="Arial"/>
          <w:b/>
          <w:sz w:val="20"/>
          <w:szCs w:val="20"/>
        </w:rPr>
        <w:t>Lifeline</w:t>
      </w:r>
      <w:proofErr w:type="spellEnd"/>
      <w:r w:rsidRPr="00212DEB">
        <w:rPr>
          <w:rFonts w:ascii="Arial" w:hAnsi="Arial" w:cs="Arial"/>
          <w:b/>
          <w:sz w:val="20"/>
          <w:szCs w:val="20"/>
        </w:rPr>
        <w:t xml:space="preserve"> Brisbane</w:t>
      </w:r>
      <w:r w:rsidR="00306779" w:rsidRPr="00212DEB">
        <w:rPr>
          <w:rFonts w:ascii="Arial" w:eastAsia="Times New Roman" w:hAnsi="Arial" w:cs="Arial"/>
          <w:b/>
          <w:sz w:val="20"/>
          <w:szCs w:val="20"/>
          <w:lang w:val="en-AU" w:eastAsia="en-AU"/>
        </w:rPr>
        <w:tab/>
      </w:r>
      <w:r w:rsidR="00F3155D" w:rsidRPr="00212DEB">
        <w:rPr>
          <w:rFonts w:ascii="Arial" w:hAnsi="Arial" w:cs="Arial"/>
          <w:sz w:val="20"/>
          <w:szCs w:val="20"/>
        </w:rPr>
        <w:t xml:space="preserve">Mar 2001 – </w:t>
      </w:r>
      <w:proofErr w:type="spellStart"/>
      <w:r w:rsidR="00F3155D" w:rsidRPr="00212DEB">
        <w:rPr>
          <w:rFonts w:ascii="Arial" w:hAnsi="Arial" w:cs="Arial"/>
          <w:sz w:val="20"/>
          <w:szCs w:val="20"/>
        </w:rPr>
        <w:t>Apr</w:t>
      </w:r>
      <w:proofErr w:type="spellEnd"/>
      <w:r w:rsidR="00F3155D" w:rsidRPr="00212DEB">
        <w:rPr>
          <w:rFonts w:ascii="Arial" w:hAnsi="Arial" w:cs="Arial"/>
          <w:sz w:val="20"/>
          <w:szCs w:val="20"/>
        </w:rPr>
        <w:t xml:space="preserve"> 2001</w:t>
      </w:r>
    </w:p>
    <w:p w:rsidR="003C1BD8" w:rsidRPr="00212DEB" w:rsidRDefault="002968C0" w:rsidP="003C1BD8">
      <w:pPr>
        <w:tabs>
          <w:tab w:val="right" w:pos="8362"/>
        </w:tabs>
        <w:spacing w:before="0"/>
        <w:ind w:right="142"/>
        <w:rPr>
          <w:rStyle w:val="BoldExpanded"/>
          <w:rFonts w:ascii="Arial" w:hAnsi="Arial" w:cs="Arial"/>
          <w:b w:val="0"/>
          <w:sz w:val="20"/>
          <w:szCs w:val="20"/>
        </w:rPr>
      </w:pPr>
      <w:proofErr w:type="spellStart"/>
      <w:r w:rsidRPr="00212DEB">
        <w:rPr>
          <w:rFonts w:ascii="Arial" w:hAnsi="Arial" w:cs="Arial"/>
          <w:sz w:val="20"/>
          <w:szCs w:val="20"/>
        </w:rPr>
        <w:t>Clerical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/</w:t>
      </w:r>
      <w:proofErr w:type="spellStart"/>
      <w:r w:rsidRPr="00212DEB">
        <w:rPr>
          <w:rFonts w:ascii="Arial" w:hAnsi="Arial" w:cs="Arial"/>
          <w:sz w:val="20"/>
          <w:szCs w:val="20"/>
        </w:rPr>
        <w:t>Admin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Staff (</w:t>
      </w:r>
      <w:proofErr w:type="spellStart"/>
      <w:r w:rsidRPr="00212DEB">
        <w:rPr>
          <w:rFonts w:ascii="Arial" w:hAnsi="Arial" w:cs="Arial"/>
          <w:sz w:val="20"/>
          <w:szCs w:val="20"/>
        </w:rPr>
        <w:t>Volunteer</w:t>
      </w:r>
      <w:proofErr w:type="spellEnd"/>
      <w:r w:rsidRPr="00212DEB">
        <w:rPr>
          <w:rFonts w:ascii="Arial" w:hAnsi="Arial" w:cs="Arial"/>
          <w:sz w:val="20"/>
          <w:szCs w:val="20"/>
        </w:rPr>
        <w:t>)</w:t>
      </w:r>
    </w:p>
    <w:p w:rsidR="003C1BD8" w:rsidRPr="00212DEB" w:rsidRDefault="003C1BD8" w:rsidP="00B07098">
      <w:pPr>
        <w:spacing w:before="80"/>
        <w:ind w:right="142"/>
        <w:rPr>
          <w:rFonts w:ascii="Arial" w:hAnsi="Arial" w:cs="Arial"/>
          <w:sz w:val="20"/>
          <w:szCs w:val="20"/>
          <w:lang w:val="en-US"/>
        </w:rPr>
      </w:pPr>
      <w:r w:rsidRPr="00212DEB">
        <w:rPr>
          <w:rFonts w:ascii="Arial" w:hAnsi="Arial" w:cs="Arial"/>
          <w:sz w:val="20"/>
          <w:szCs w:val="20"/>
          <w:u w:val="single"/>
          <w:lang w:val="en-US"/>
        </w:rPr>
        <w:t>Key responsibilities</w:t>
      </w:r>
      <w:r w:rsidRPr="00212DEB">
        <w:rPr>
          <w:rFonts w:ascii="Arial" w:hAnsi="Arial" w:cs="Arial"/>
          <w:sz w:val="20"/>
          <w:szCs w:val="20"/>
          <w:lang w:val="en-US"/>
        </w:rPr>
        <w:t>:</w:t>
      </w:r>
    </w:p>
    <w:p w:rsidR="003C1BD8" w:rsidRPr="00212DEB" w:rsidRDefault="003C1BD8" w:rsidP="003C1BD8">
      <w:pPr>
        <w:spacing w:before="0"/>
        <w:ind w:right="142"/>
        <w:rPr>
          <w:rFonts w:ascii="Arial" w:hAnsi="Arial" w:cs="Arial"/>
          <w:sz w:val="20"/>
          <w:szCs w:val="20"/>
          <w:lang w:val="en-US"/>
        </w:rPr>
      </w:pPr>
    </w:p>
    <w:p w:rsidR="00F3155D" w:rsidRPr="00212DEB" w:rsidRDefault="00F3155D" w:rsidP="00F3155D">
      <w:pPr>
        <w:numPr>
          <w:ilvl w:val="0"/>
          <w:numId w:val="21"/>
        </w:numPr>
        <w:tabs>
          <w:tab w:val="clear" w:pos="360"/>
          <w:tab w:val="num" w:pos="1080"/>
        </w:tabs>
        <w:spacing w:before="0"/>
        <w:ind w:left="1080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Data Entry </w:t>
      </w:r>
    </w:p>
    <w:p w:rsidR="00F3155D" w:rsidRPr="00212DEB" w:rsidRDefault="00F3155D" w:rsidP="00F3155D">
      <w:pPr>
        <w:numPr>
          <w:ilvl w:val="0"/>
          <w:numId w:val="21"/>
        </w:numPr>
        <w:tabs>
          <w:tab w:val="clear" w:pos="360"/>
          <w:tab w:val="num" w:pos="1080"/>
        </w:tabs>
        <w:spacing w:before="0"/>
        <w:ind w:left="1080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General administrative </w:t>
      </w:r>
      <w:proofErr w:type="spellStart"/>
      <w:r w:rsidRPr="00212DEB">
        <w:rPr>
          <w:rFonts w:ascii="Arial" w:hAnsi="Arial" w:cs="Arial"/>
          <w:sz w:val="20"/>
          <w:szCs w:val="20"/>
        </w:rPr>
        <w:t>duties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</w:t>
      </w:r>
    </w:p>
    <w:p w:rsidR="00F3155D" w:rsidRPr="00212DEB" w:rsidRDefault="00F3155D" w:rsidP="00F3155D">
      <w:pPr>
        <w:numPr>
          <w:ilvl w:val="0"/>
          <w:numId w:val="21"/>
        </w:numPr>
        <w:tabs>
          <w:tab w:val="clear" w:pos="360"/>
          <w:tab w:val="num" w:pos="1080"/>
        </w:tabs>
        <w:spacing w:before="0"/>
        <w:ind w:left="1080"/>
        <w:rPr>
          <w:rFonts w:ascii="Arial" w:hAnsi="Arial" w:cs="Arial"/>
          <w:b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General </w:t>
      </w:r>
      <w:proofErr w:type="spellStart"/>
      <w:r w:rsidRPr="00212DEB">
        <w:rPr>
          <w:rFonts w:ascii="Arial" w:hAnsi="Arial" w:cs="Arial"/>
          <w:sz w:val="20"/>
          <w:szCs w:val="20"/>
        </w:rPr>
        <w:t>Reception</w:t>
      </w:r>
      <w:proofErr w:type="spellEnd"/>
      <w:r w:rsidRPr="00212DE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12DEB">
        <w:rPr>
          <w:rFonts w:ascii="Arial" w:hAnsi="Arial" w:cs="Arial"/>
          <w:sz w:val="20"/>
          <w:szCs w:val="20"/>
        </w:rPr>
        <w:t>duties</w:t>
      </w:r>
      <w:proofErr w:type="spellEnd"/>
    </w:p>
    <w:p w:rsidR="003C1BD8" w:rsidRPr="00212DEB" w:rsidRDefault="003C1BD8" w:rsidP="00E0055C">
      <w:pPr>
        <w:widowControl w:val="0"/>
        <w:tabs>
          <w:tab w:val="left" w:pos="532"/>
        </w:tabs>
        <w:spacing w:before="8" w:line="247" w:lineRule="auto"/>
        <w:ind w:right="149"/>
        <w:jc w:val="both"/>
        <w:rPr>
          <w:rFonts w:ascii="Arial" w:hAnsi="Arial" w:cs="Arial"/>
          <w:sz w:val="20"/>
          <w:szCs w:val="20"/>
        </w:rPr>
      </w:pPr>
    </w:p>
    <w:p w:rsidR="00EC4B0E" w:rsidRPr="00212DEB" w:rsidRDefault="00EC4B0E" w:rsidP="00342D8C">
      <w:pPr>
        <w:spacing w:before="0"/>
        <w:rPr>
          <w:rFonts w:ascii="Arial" w:eastAsia="Times New Roman" w:hAnsi="Arial" w:cs="Arial"/>
          <w:sz w:val="20"/>
          <w:szCs w:val="20"/>
          <w:lang w:val="en-AU" w:eastAsia="en-AU"/>
        </w:rPr>
      </w:pPr>
    </w:p>
    <w:p w:rsidR="004C524E" w:rsidRPr="00212DEB" w:rsidRDefault="004C524E" w:rsidP="0096644B">
      <w:pPr>
        <w:spacing w:before="0"/>
        <w:ind w:left="360"/>
        <w:rPr>
          <w:rFonts w:ascii="Arial" w:eastAsia="Times New Roman" w:hAnsi="Arial" w:cs="Arial"/>
          <w:sz w:val="20"/>
          <w:szCs w:val="20"/>
          <w:lang w:val="en-AU" w:eastAsia="en-AU"/>
        </w:rPr>
      </w:pPr>
    </w:p>
    <w:p w:rsidR="00277303" w:rsidRPr="00212DEB" w:rsidRDefault="00277303" w:rsidP="00277303">
      <w:pPr>
        <w:pBdr>
          <w:bottom w:val="single" w:sz="12" w:space="1" w:color="auto"/>
        </w:pBdr>
        <w:spacing w:before="0"/>
        <w:ind w:right="168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b/>
          <w:color w:val="0070C0"/>
          <w:sz w:val="20"/>
          <w:szCs w:val="20"/>
        </w:rPr>
        <w:t>PERSONAL ATTRIBUTES</w:t>
      </w:r>
    </w:p>
    <w:p w:rsidR="00277303" w:rsidRPr="00212DEB" w:rsidRDefault="00277303" w:rsidP="00277303">
      <w:pPr>
        <w:spacing w:before="0"/>
        <w:jc w:val="both"/>
        <w:rPr>
          <w:rFonts w:ascii="Arial" w:hAnsi="Arial" w:cs="Arial"/>
          <w:sz w:val="20"/>
          <w:szCs w:val="20"/>
        </w:rPr>
      </w:pPr>
    </w:p>
    <w:p w:rsidR="00277303" w:rsidRPr="00212DEB" w:rsidRDefault="00277303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Excellent communication skills (both verbal and written)</w:t>
      </w:r>
    </w:p>
    <w:p w:rsidR="00277303" w:rsidRPr="00212DEB" w:rsidRDefault="00277303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Ability to work under pressure, stay calm and meet tight deadlines</w:t>
      </w:r>
    </w:p>
    <w:p w:rsidR="00277303" w:rsidRPr="00212DEB" w:rsidRDefault="00277303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Strong organisational </w:t>
      </w:r>
      <w:r w:rsidR="006C468F" w:rsidRPr="00212DEB">
        <w:rPr>
          <w:rFonts w:ascii="Arial" w:hAnsi="Arial" w:cs="Arial"/>
          <w:sz w:val="20"/>
          <w:szCs w:val="20"/>
        </w:rPr>
        <w:t xml:space="preserve">and time management </w:t>
      </w:r>
      <w:r w:rsidRPr="00212DEB">
        <w:rPr>
          <w:rFonts w:ascii="Arial" w:hAnsi="Arial" w:cs="Arial"/>
          <w:sz w:val="20"/>
          <w:szCs w:val="20"/>
        </w:rPr>
        <w:t>skills, with the ability to multitask and prioritise</w:t>
      </w:r>
    </w:p>
    <w:p w:rsidR="00277303" w:rsidRPr="00212DEB" w:rsidRDefault="00277303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Analytical thinker with sound </w:t>
      </w:r>
      <w:r w:rsidR="00A30A77" w:rsidRPr="00212DEB">
        <w:rPr>
          <w:rFonts w:ascii="Arial" w:hAnsi="Arial" w:cs="Arial"/>
          <w:sz w:val="20"/>
          <w:szCs w:val="20"/>
        </w:rPr>
        <w:t>decision-making s</w:t>
      </w:r>
      <w:r w:rsidRPr="00212DEB">
        <w:rPr>
          <w:rFonts w:ascii="Arial" w:hAnsi="Arial" w:cs="Arial"/>
          <w:sz w:val="20"/>
          <w:szCs w:val="20"/>
        </w:rPr>
        <w:t>kills</w:t>
      </w:r>
    </w:p>
    <w:p w:rsidR="00277303" w:rsidRPr="00212DEB" w:rsidRDefault="00533102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Ability to drive a team or an individual to success</w:t>
      </w:r>
    </w:p>
    <w:p w:rsidR="00A94846" w:rsidRPr="00212DEB" w:rsidRDefault="00927286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Optimistic nature and </w:t>
      </w:r>
      <w:r w:rsidR="0096644B" w:rsidRPr="00212DEB">
        <w:rPr>
          <w:rFonts w:ascii="Arial" w:hAnsi="Arial" w:cs="Arial"/>
          <w:sz w:val="20"/>
          <w:szCs w:val="20"/>
        </w:rPr>
        <w:t>pro-active</w:t>
      </w:r>
      <w:r w:rsidRPr="00212DEB">
        <w:rPr>
          <w:rFonts w:ascii="Arial" w:hAnsi="Arial" w:cs="Arial"/>
          <w:sz w:val="20"/>
          <w:szCs w:val="20"/>
        </w:rPr>
        <w:t xml:space="preserve"> approach</w:t>
      </w:r>
    </w:p>
    <w:p w:rsidR="00A94846" w:rsidRPr="00212DEB" w:rsidRDefault="00A94846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Strong sense of re</w:t>
      </w:r>
      <w:r w:rsidR="00360D44" w:rsidRPr="00212DEB">
        <w:rPr>
          <w:rFonts w:ascii="Arial" w:hAnsi="Arial" w:cs="Arial"/>
          <w:sz w:val="20"/>
          <w:szCs w:val="20"/>
        </w:rPr>
        <w:t>sponsibility</w:t>
      </w:r>
    </w:p>
    <w:p w:rsidR="00A94846" w:rsidRPr="00212DEB" w:rsidRDefault="00A94846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Ability to undertake and complete new tasks unsupervised</w:t>
      </w:r>
      <w:r w:rsidR="00EF5DFA" w:rsidRPr="00212DEB">
        <w:rPr>
          <w:rFonts w:ascii="Arial" w:hAnsi="Arial" w:cs="Arial"/>
          <w:sz w:val="20"/>
          <w:szCs w:val="20"/>
        </w:rPr>
        <w:t>, with speed and efficiency</w:t>
      </w:r>
    </w:p>
    <w:p w:rsidR="00927286" w:rsidRPr="00212DEB" w:rsidRDefault="004063DF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Success-</w:t>
      </w:r>
      <w:r w:rsidR="00A94846" w:rsidRPr="00212DEB">
        <w:rPr>
          <w:rFonts w:ascii="Arial" w:hAnsi="Arial" w:cs="Arial"/>
          <w:sz w:val="20"/>
          <w:szCs w:val="20"/>
        </w:rPr>
        <w:t>oriented with high energ</w:t>
      </w:r>
      <w:r w:rsidR="00672E90" w:rsidRPr="00212DEB">
        <w:rPr>
          <w:rFonts w:ascii="Arial" w:hAnsi="Arial" w:cs="Arial"/>
          <w:sz w:val="20"/>
          <w:szCs w:val="20"/>
        </w:rPr>
        <w:t>y levels</w:t>
      </w:r>
    </w:p>
    <w:p w:rsidR="00927286" w:rsidRPr="00212DEB" w:rsidRDefault="000B6D3D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Team player</w:t>
      </w:r>
      <w:r w:rsidR="00602883" w:rsidRPr="00212DEB">
        <w:rPr>
          <w:rFonts w:ascii="Arial" w:hAnsi="Arial" w:cs="Arial"/>
          <w:sz w:val="20"/>
          <w:szCs w:val="20"/>
        </w:rPr>
        <w:t>, who actively motivates staff</w:t>
      </w:r>
      <w:r w:rsidR="00672E90" w:rsidRPr="00212DEB">
        <w:rPr>
          <w:rFonts w:ascii="Arial" w:hAnsi="Arial" w:cs="Arial"/>
          <w:sz w:val="20"/>
          <w:szCs w:val="20"/>
        </w:rPr>
        <w:t>, and has the ability to also work independently</w:t>
      </w:r>
    </w:p>
    <w:p w:rsidR="006C468F" w:rsidRPr="00212DEB" w:rsidRDefault="00EF5DFA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Attention to detail</w:t>
      </w:r>
    </w:p>
    <w:p w:rsidR="006C468F" w:rsidRPr="00212DEB" w:rsidRDefault="006C468F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Building long-lasting r</w:t>
      </w:r>
      <w:r w:rsidR="00934550" w:rsidRPr="00212DEB">
        <w:rPr>
          <w:rFonts w:ascii="Arial" w:hAnsi="Arial" w:cs="Arial"/>
          <w:sz w:val="20"/>
          <w:szCs w:val="20"/>
        </w:rPr>
        <w:t>elationships and connections</w:t>
      </w:r>
    </w:p>
    <w:p w:rsidR="006C468F" w:rsidRPr="00212DEB" w:rsidRDefault="006C468F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Easily adaptabl</w:t>
      </w:r>
      <w:r w:rsidR="00672E90" w:rsidRPr="00212DEB">
        <w:rPr>
          <w:rFonts w:ascii="Arial" w:hAnsi="Arial" w:cs="Arial"/>
          <w:sz w:val="20"/>
          <w:szCs w:val="20"/>
        </w:rPr>
        <w:t xml:space="preserve">e to </w:t>
      </w:r>
      <w:r w:rsidR="00212DEB">
        <w:rPr>
          <w:rFonts w:ascii="Arial" w:hAnsi="Arial" w:cs="Arial"/>
          <w:sz w:val="20"/>
          <w:szCs w:val="20"/>
        </w:rPr>
        <w:t>change</w:t>
      </w:r>
    </w:p>
    <w:p w:rsidR="006C468F" w:rsidRPr="00212DEB" w:rsidRDefault="006C468F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Maintain</w:t>
      </w:r>
      <w:r w:rsidR="004C524E" w:rsidRPr="00212DEB">
        <w:rPr>
          <w:rFonts w:ascii="Arial" w:hAnsi="Arial" w:cs="Arial"/>
          <w:sz w:val="20"/>
          <w:szCs w:val="20"/>
        </w:rPr>
        <w:t>s</w:t>
      </w:r>
      <w:r w:rsidRPr="00212DEB">
        <w:rPr>
          <w:rFonts w:ascii="Arial" w:hAnsi="Arial" w:cs="Arial"/>
          <w:sz w:val="20"/>
          <w:szCs w:val="20"/>
        </w:rPr>
        <w:t xml:space="preserve"> a high level of professionalism, privacy, </w:t>
      </w:r>
      <w:r w:rsidR="004C524E" w:rsidRPr="00212DEB">
        <w:rPr>
          <w:rFonts w:ascii="Arial" w:hAnsi="Arial" w:cs="Arial"/>
          <w:sz w:val="20"/>
          <w:szCs w:val="20"/>
        </w:rPr>
        <w:t xml:space="preserve">and </w:t>
      </w:r>
      <w:r w:rsidRPr="00212DEB">
        <w:rPr>
          <w:rFonts w:ascii="Arial" w:hAnsi="Arial" w:cs="Arial"/>
          <w:sz w:val="20"/>
          <w:szCs w:val="20"/>
        </w:rPr>
        <w:t>integrity</w:t>
      </w:r>
    </w:p>
    <w:p w:rsidR="005C21EA" w:rsidRPr="00212DEB" w:rsidRDefault="006C468F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 xml:space="preserve">Excellent </w:t>
      </w:r>
      <w:r w:rsidR="00EC4B0E" w:rsidRPr="00212DEB">
        <w:rPr>
          <w:rFonts w:ascii="Arial" w:hAnsi="Arial" w:cs="Arial"/>
          <w:sz w:val="20"/>
          <w:szCs w:val="20"/>
        </w:rPr>
        <w:t xml:space="preserve">listener, with the ability to understand </w:t>
      </w:r>
      <w:r w:rsidRPr="00212DEB">
        <w:rPr>
          <w:rFonts w:ascii="Arial" w:hAnsi="Arial" w:cs="Arial"/>
          <w:sz w:val="20"/>
          <w:szCs w:val="20"/>
        </w:rPr>
        <w:t>customer needs, wa</w:t>
      </w:r>
      <w:r w:rsidR="00EC4B0E" w:rsidRPr="00212DEB">
        <w:rPr>
          <w:rFonts w:ascii="Arial" w:hAnsi="Arial" w:cs="Arial"/>
          <w:sz w:val="20"/>
          <w:szCs w:val="20"/>
        </w:rPr>
        <w:t>nts, goals and requirements</w:t>
      </w:r>
    </w:p>
    <w:p w:rsidR="005C21EA" w:rsidRPr="00212DEB" w:rsidRDefault="00672E90" w:rsidP="00916DFD">
      <w:pPr>
        <w:pStyle w:val="ListParagraph"/>
        <w:numPr>
          <w:ilvl w:val="0"/>
          <w:numId w:val="6"/>
        </w:numPr>
        <w:ind w:right="261"/>
        <w:jc w:val="both"/>
        <w:rPr>
          <w:rFonts w:ascii="Arial" w:hAnsi="Arial" w:cs="Arial"/>
          <w:sz w:val="20"/>
          <w:szCs w:val="20"/>
        </w:rPr>
      </w:pPr>
      <w:r w:rsidRPr="00212DEB">
        <w:rPr>
          <w:rFonts w:ascii="Arial" w:hAnsi="Arial" w:cs="Arial"/>
          <w:sz w:val="20"/>
          <w:szCs w:val="20"/>
        </w:rPr>
        <w:t>Punctual and r</w:t>
      </w:r>
      <w:r w:rsidR="005C21EA" w:rsidRPr="00212DEB">
        <w:rPr>
          <w:rFonts w:ascii="Arial" w:hAnsi="Arial" w:cs="Arial"/>
          <w:sz w:val="20"/>
          <w:szCs w:val="20"/>
        </w:rPr>
        <w:t>eliable</w:t>
      </w:r>
    </w:p>
    <w:p w:rsidR="00533102" w:rsidRPr="00212DEB" w:rsidRDefault="00533102" w:rsidP="00E70335">
      <w:pPr>
        <w:ind w:right="168"/>
        <w:jc w:val="both"/>
        <w:rPr>
          <w:rFonts w:ascii="Arial" w:hAnsi="Arial" w:cs="Arial"/>
          <w:sz w:val="20"/>
          <w:szCs w:val="20"/>
        </w:rPr>
      </w:pPr>
    </w:p>
    <w:p w:rsidR="00345B3E" w:rsidRPr="00212DEB" w:rsidRDefault="00345B3E" w:rsidP="00345B3E">
      <w:pPr>
        <w:pBdr>
          <w:bottom w:val="single" w:sz="12" w:space="1" w:color="auto"/>
        </w:pBdr>
        <w:spacing w:before="0"/>
        <w:ind w:right="168"/>
        <w:jc w:val="both"/>
        <w:rPr>
          <w:rFonts w:ascii="Arial" w:eastAsia="Calibri" w:hAnsi="Arial" w:cs="Arial"/>
          <w:b/>
          <w:caps/>
          <w:color w:val="0070C0"/>
          <w:spacing w:val="40"/>
          <w:sz w:val="20"/>
          <w:szCs w:val="20"/>
          <w:lang w:val="en-US"/>
        </w:rPr>
      </w:pPr>
      <w:r w:rsidRPr="00212DEB">
        <w:rPr>
          <w:rFonts w:ascii="Arial" w:hAnsi="Arial" w:cs="Arial"/>
          <w:b/>
          <w:color w:val="0070C0"/>
          <w:sz w:val="20"/>
          <w:szCs w:val="20"/>
        </w:rPr>
        <w:t>REFEREES</w:t>
      </w:r>
    </w:p>
    <w:p w:rsidR="00FC0065" w:rsidRPr="00212DEB" w:rsidRDefault="009176BC" w:rsidP="00934550">
      <w:pPr>
        <w:spacing w:before="100"/>
        <w:rPr>
          <w:rFonts w:ascii="Arial" w:hAnsi="Arial" w:cs="Arial"/>
          <w:sz w:val="20"/>
          <w:szCs w:val="20"/>
          <w:lang w:val="en-US"/>
        </w:rPr>
      </w:pPr>
      <w:proofErr w:type="gramStart"/>
      <w:r w:rsidRPr="00212DEB">
        <w:rPr>
          <w:rFonts w:ascii="Arial" w:hAnsi="Arial" w:cs="Arial"/>
          <w:sz w:val="20"/>
          <w:szCs w:val="20"/>
          <w:lang w:val="en-US"/>
        </w:rPr>
        <w:t>Available upon request.</w:t>
      </w:r>
      <w:proofErr w:type="gramEnd"/>
    </w:p>
    <w:sectPr w:rsidR="00FC0065" w:rsidRPr="00212DEB" w:rsidSect="00673536">
      <w:footerReference w:type="default" r:id="rId9"/>
      <w:pgSz w:w="11907" w:h="16840" w:code="9"/>
      <w:pgMar w:top="426" w:right="720" w:bottom="284" w:left="720" w:header="720" w:footer="45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605E" w:rsidRDefault="0003605E" w:rsidP="00BE69B6">
      <w:pPr>
        <w:spacing w:before="0"/>
      </w:pPr>
      <w:r>
        <w:separator/>
      </w:r>
    </w:p>
  </w:endnote>
  <w:endnote w:type="continuationSeparator" w:id="0">
    <w:p w:rsidR="0003605E" w:rsidRDefault="0003605E" w:rsidP="00BE69B6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81999612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0D071B" w:rsidRPr="00BD442C" w:rsidRDefault="000F5188" w:rsidP="00927286">
        <w:pPr>
          <w:pStyle w:val="Footer"/>
          <w:tabs>
            <w:tab w:val="clear" w:pos="9360"/>
            <w:tab w:val="right" w:pos="10299"/>
          </w:tabs>
          <w:ind w:right="168"/>
          <w:rPr>
            <w:sz w:val="18"/>
            <w:szCs w:val="18"/>
          </w:rPr>
        </w:pPr>
        <w:r>
          <w:rPr>
            <w:sz w:val="18"/>
            <w:szCs w:val="18"/>
          </w:rPr>
          <w:t xml:space="preserve">Susan </w:t>
        </w:r>
        <w:proofErr w:type="spellStart"/>
        <w:r>
          <w:rPr>
            <w:sz w:val="18"/>
            <w:szCs w:val="18"/>
          </w:rPr>
          <w:t>Soemitro</w:t>
        </w:r>
        <w:proofErr w:type="spellEnd"/>
        <w:r w:rsidR="000D071B" w:rsidRPr="00BD442C">
          <w:rPr>
            <w:sz w:val="18"/>
            <w:szCs w:val="18"/>
          </w:rPr>
          <w:t xml:space="preserve"> – </w:t>
        </w:r>
        <w:proofErr w:type="spellStart"/>
        <w:r w:rsidR="000D071B" w:rsidRPr="00BD442C">
          <w:rPr>
            <w:sz w:val="18"/>
            <w:szCs w:val="18"/>
          </w:rPr>
          <w:t>Resume</w:t>
        </w:r>
        <w:proofErr w:type="spellEnd"/>
        <w:r w:rsidR="000D071B" w:rsidRPr="00BD442C">
          <w:rPr>
            <w:sz w:val="18"/>
            <w:szCs w:val="18"/>
          </w:rPr>
          <w:t xml:space="preserve"> </w:t>
        </w:r>
        <w:r w:rsidR="000D071B">
          <w:rPr>
            <w:sz w:val="18"/>
            <w:szCs w:val="18"/>
          </w:rPr>
          <w:t>–</w:t>
        </w:r>
        <w:r w:rsidR="000D071B" w:rsidRPr="00BD442C">
          <w:rPr>
            <w:sz w:val="18"/>
            <w:szCs w:val="18"/>
          </w:rPr>
          <w:t xml:space="preserve"> Private &amp; Confidential</w:t>
        </w:r>
        <w:r w:rsidR="000D071B">
          <w:rPr>
            <w:sz w:val="18"/>
            <w:szCs w:val="18"/>
          </w:rPr>
          <w:tab/>
        </w:r>
        <w:r w:rsidR="000D071B">
          <w:rPr>
            <w:sz w:val="18"/>
            <w:szCs w:val="18"/>
          </w:rPr>
          <w:tab/>
        </w:r>
        <w:r w:rsidR="000D071B" w:rsidRPr="00BD442C">
          <w:rPr>
            <w:sz w:val="18"/>
            <w:szCs w:val="18"/>
          </w:rPr>
          <w:t xml:space="preserve">Page </w:t>
        </w:r>
        <w:r w:rsidR="000D071B" w:rsidRPr="00BD442C">
          <w:rPr>
            <w:sz w:val="18"/>
            <w:szCs w:val="18"/>
          </w:rPr>
          <w:fldChar w:fldCharType="begin"/>
        </w:r>
        <w:r w:rsidR="000D071B" w:rsidRPr="00BD442C">
          <w:rPr>
            <w:sz w:val="18"/>
            <w:szCs w:val="18"/>
          </w:rPr>
          <w:instrText xml:space="preserve"> PAGE   \* MERGEFORMAT </w:instrText>
        </w:r>
        <w:r w:rsidR="000D071B" w:rsidRPr="00BD442C">
          <w:rPr>
            <w:sz w:val="18"/>
            <w:szCs w:val="18"/>
          </w:rPr>
          <w:fldChar w:fldCharType="separate"/>
        </w:r>
        <w:r w:rsidR="00211F68">
          <w:rPr>
            <w:noProof/>
            <w:sz w:val="18"/>
            <w:szCs w:val="18"/>
          </w:rPr>
          <w:t>3</w:t>
        </w:r>
        <w:r w:rsidR="000D071B" w:rsidRPr="00BD442C">
          <w:rPr>
            <w:noProof/>
            <w:sz w:val="18"/>
            <w:szCs w:val="18"/>
          </w:rPr>
          <w:fldChar w:fldCharType="end"/>
        </w:r>
      </w:p>
    </w:sdtContent>
  </w:sdt>
  <w:p w:rsidR="000D071B" w:rsidRPr="00BE69B6" w:rsidRDefault="000D071B">
    <w:pPr>
      <w:pStyle w:val="Footer"/>
      <w:rPr>
        <w:rFonts w:ascii="Cambria" w:hAnsi="Cambria"/>
        <w:vanish/>
      </w:rPr>
    </w:pPr>
  </w:p>
  <w:p w:rsidR="000D071B" w:rsidRDefault="000D071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605E" w:rsidRDefault="0003605E" w:rsidP="00BE69B6">
      <w:pPr>
        <w:spacing w:before="0"/>
      </w:pPr>
      <w:r>
        <w:separator/>
      </w:r>
    </w:p>
  </w:footnote>
  <w:footnote w:type="continuationSeparator" w:id="0">
    <w:p w:rsidR="0003605E" w:rsidRDefault="0003605E" w:rsidP="00BE69B6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D3D87"/>
    <w:multiLevelType w:val="hybridMultilevel"/>
    <w:tmpl w:val="4E940C6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9B3134"/>
    <w:multiLevelType w:val="hybridMultilevel"/>
    <w:tmpl w:val="B4CA3D72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>
    <w:nsid w:val="0A674963"/>
    <w:multiLevelType w:val="hybridMultilevel"/>
    <w:tmpl w:val="5A12DB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07F07"/>
    <w:multiLevelType w:val="hybridMultilevel"/>
    <w:tmpl w:val="0A662B5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19779AE"/>
    <w:multiLevelType w:val="hybridMultilevel"/>
    <w:tmpl w:val="5FEA06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E42067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8E168D2"/>
    <w:multiLevelType w:val="hybridMultilevel"/>
    <w:tmpl w:val="2444D0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654FD3"/>
    <w:multiLevelType w:val="hybridMultilevel"/>
    <w:tmpl w:val="44CA7B1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9DB7893"/>
    <w:multiLevelType w:val="multilevel"/>
    <w:tmpl w:val="E8C2E3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FF0368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43632EA"/>
    <w:multiLevelType w:val="hybridMultilevel"/>
    <w:tmpl w:val="065666E2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1">
    <w:nsid w:val="37A97F6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8223F8D"/>
    <w:multiLevelType w:val="hybridMultilevel"/>
    <w:tmpl w:val="42D0BC42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C750FD6"/>
    <w:multiLevelType w:val="hybridMultilevel"/>
    <w:tmpl w:val="924CE6FA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0FF2E79"/>
    <w:multiLevelType w:val="hybridMultilevel"/>
    <w:tmpl w:val="322E64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1D570E"/>
    <w:multiLevelType w:val="hybridMultilevel"/>
    <w:tmpl w:val="278A2520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6">
    <w:nsid w:val="4E416B76"/>
    <w:multiLevelType w:val="hybridMultilevel"/>
    <w:tmpl w:val="94E2188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53D54F24"/>
    <w:multiLevelType w:val="multilevel"/>
    <w:tmpl w:val="D2CC785C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63E45F5"/>
    <w:multiLevelType w:val="hybridMultilevel"/>
    <w:tmpl w:val="EA7E9F3A"/>
    <w:lvl w:ilvl="0" w:tplc="0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C77D7F"/>
    <w:multiLevelType w:val="hybridMultilevel"/>
    <w:tmpl w:val="A0901E5C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0">
    <w:nsid w:val="6D1161A5"/>
    <w:multiLevelType w:val="hybridMultilevel"/>
    <w:tmpl w:val="A5125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0E0E57"/>
    <w:multiLevelType w:val="hybridMultilevel"/>
    <w:tmpl w:val="A80C52D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77E25AE9"/>
    <w:multiLevelType w:val="hybridMultilevel"/>
    <w:tmpl w:val="0D3CF998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3">
    <w:nsid w:val="7B6D6595"/>
    <w:multiLevelType w:val="hybridMultilevel"/>
    <w:tmpl w:val="C5EA4A5C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4">
    <w:nsid w:val="7BAF450A"/>
    <w:multiLevelType w:val="hybridMultilevel"/>
    <w:tmpl w:val="CA62C6F2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5">
    <w:nsid w:val="7BE54BE1"/>
    <w:multiLevelType w:val="multilevel"/>
    <w:tmpl w:val="6D56F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D347F7E"/>
    <w:multiLevelType w:val="hybridMultilevel"/>
    <w:tmpl w:val="A9F83E10"/>
    <w:lvl w:ilvl="0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8"/>
  </w:num>
  <w:num w:numId="4">
    <w:abstractNumId w:val="17"/>
  </w:num>
  <w:num w:numId="5">
    <w:abstractNumId w:val="8"/>
  </w:num>
  <w:num w:numId="6">
    <w:abstractNumId w:val="2"/>
  </w:num>
  <w:num w:numId="7">
    <w:abstractNumId w:val="25"/>
  </w:num>
  <w:num w:numId="8">
    <w:abstractNumId w:val="19"/>
  </w:num>
  <w:num w:numId="9">
    <w:abstractNumId w:val="26"/>
  </w:num>
  <w:num w:numId="10">
    <w:abstractNumId w:val="15"/>
  </w:num>
  <w:num w:numId="11">
    <w:abstractNumId w:val="1"/>
  </w:num>
  <w:num w:numId="12">
    <w:abstractNumId w:val="24"/>
  </w:num>
  <w:num w:numId="13">
    <w:abstractNumId w:val="22"/>
  </w:num>
  <w:num w:numId="14">
    <w:abstractNumId w:val="23"/>
  </w:num>
  <w:num w:numId="15">
    <w:abstractNumId w:val="10"/>
  </w:num>
  <w:num w:numId="16">
    <w:abstractNumId w:val="11"/>
  </w:num>
  <w:num w:numId="17">
    <w:abstractNumId w:val="20"/>
  </w:num>
  <w:num w:numId="18">
    <w:abstractNumId w:val="0"/>
  </w:num>
  <w:num w:numId="19">
    <w:abstractNumId w:val="6"/>
  </w:num>
  <w:num w:numId="20">
    <w:abstractNumId w:val="9"/>
  </w:num>
  <w:num w:numId="21">
    <w:abstractNumId w:val="5"/>
  </w:num>
  <w:num w:numId="22">
    <w:abstractNumId w:val="14"/>
  </w:num>
  <w:num w:numId="23">
    <w:abstractNumId w:val="7"/>
  </w:num>
  <w:num w:numId="24">
    <w:abstractNumId w:val="21"/>
  </w:num>
  <w:num w:numId="25">
    <w:abstractNumId w:val="13"/>
  </w:num>
  <w:num w:numId="26">
    <w:abstractNumId w:val="16"/>
  </w:num>
  <w:num w:numId="2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tDA1MjcxNrUwNTRW0lEKTi0uzszPAykwMq0FAJYvcdctAAAA"/>
  </w:docVars>
  <w:rsids>
    <w:rsidRoot w:val="008F1850"/>
    <w:rsid w:val="000037D9"/>
    <w:rsid w:val="00006DE5"/>
    <w:rsid w:val="00012316"/>
    <w:rsid w:val="000205E2"/>
    <w:rsid w:val="000216FB"/>
    <w:rsid w:val="000230D1"/>
    <w:rsid w:val="00024CC6"/>
    <w:rsid w:val="000342E9"/>
    <w:rsid w:val="0003605E"/>
    <w:rsid w:val="00040B78"/>
    <w:rsid w:val="0005117F"/>
    <w:rsid w:val="00052132"/>
    <w:rsid w:val="00061887"/>
    <w:rsid w:val="00061DE2"/>
    <w:rsid w:val="00064940"/>
    <w:rsid w:val="00067FAE"/>
    <w:rsid w:val="00081245"/>
    <w:rsid w:val="00090A31"/>
    <w:rsid w:val="000A09B3"/>
    <w:rsid w:val="000A1550"/>
    <w:rsid w:val="000A4F80"/>
    <w:rsid w:val="000B1648"/>
    <w:rsid w:val="000B32ED"/>
    <w:rsid w:val="000B6D3D"/>
    <w:rsid w:val="000C0C31"/>
    <w:rsid w:val="000C3388"/>
    <w:rsid w:val="000C4714"/>
    <w:rsid w:val="000C4C77"/>
    <w:rsid w:val="000D071B"/>
    <w:rsid w:val="000E12B7"/>
    <w:rsid w:val="000F43E6"/>
    <w:rsid w:val="000F5188"/>
    <w:rsid w:val="000F7DA4"/>
    <w:rsid w:val="00102956"/>
    <w:rsid w:val="001108F3"/>
    <w:rsid w:val="00115066"/>
    <w:rsid w:val="00120451"/>
    <w:rsid w:val="0012068C"/>
    <w:rsid w:val="00121B7D"/>
    <w:rsid w:val="001300DD"/>
    <w:rsid w:val="00133D60"/>
    <w:rsid w:val="0013475A"/>
    <w:rsid w:val="00135206"/>
    <w:rsid w:val="001358BB"/>
    <w:rsid w:val="00147082"/>
    <w:rsid w:val="00147DD8"/>
    <w:rsid w:val="0015462D"/>
    <w:rsid w:val="0015559E"/>
    <w:rsid w:val="001633A1"/>
    <w:rsid w:val="00164E15"/>
    <w:rsid w:val="00172953"/>
    <w:rsid w:val="0017397E"/>
    <w:rsid w:val="0017728C"/>
    <w:rsid w:val="001801FF"/>
    <w:rsid w:val="00180FA6"/>
    <w:rsid w:val="00192A88"/>
    <w:rsid w:val="00194C2B"/>
    <w:rsid w:val="00195BD0"/>
    <w:rsid w:val="00196934"/>
    <w:rsid w:val="001A2A09"/>
    <w:rsid w:val="001A3269"/>
    <w:rsid w:val="001A7C32"/>
    <w:rsid w:val="001C175C"/>
    <w:rsid w:val="001D1B55"/>
    <w:rsid w:val="001D5B3E"/>
    <w:rsid w:val="002110A2"/>
    <w:rsid w:val="00211F68"/>
    <w:rsid w:val="00212C1E"/>
    <w:rsid w:val="00212DEB"/>
    <w:rsid w:val="00213202"/>
    <w:rsid w:val="00214998"/>
    <w:rsid w:val="00215611"/>
    <w:rsid w:val="00220E99"/>
    <w:rsid w:val="00226C5C"/>
    <w:rsid w:val="00227D49"/>
    <w:rsid w:val="00233758"/>
    <w:rsid w:val="00235E40"/>
    <w:rsid w:val="0023644D"/>
    <w:rsid w:val="00250764"/>
    <w:rsid w:val="002529F6"/>
    <w:rsid w:val="00257CCB"/>
    <w:rsid w:val="002662F0"/>
    <w:rsid w:val="002734F7"/>
    <w:rsid w:val="00276075"/>
    <w:rsid w:val="002766FE"/>
    <w:rsid w:val="00277303"/>
    <w:rsid w:val="00277360"/>
    <w:rsid w:val="0028368D"/>
    <w:rsid w:val="00285792"/>
    <w:rsid w:val="00292880"/>
    <w:rsid w:val="00293814"/>
    <w:rsid w:val="002968C0"/>
    <w:rsid w:val="002C4EF1"/>
    <w:rsid w:val="002D25ED"/>
    <w:rsid w:val="002E7892"/>
    <w:rsid w:val="002F6B30"/>
    <w:rsid w:val="003049D2"/>
    <w:rsid w:val="00306779"/>
    <w:rsid w:val="00310879"/>
    <w:rsid w:val="003142DD"/>
    <w:rsid w:val="003152CA"/>
    <w:rsid w:val="0031530E"/>
    <w:rsid w:val="00316F65"/>
    <w:rsid w:val="003211C7"/>
    <w:rsid w:val="00323070"/>
    <w:rsid w:val="00324E04"/>
    <w:rsid w:val="003262A5"/>
    <w:rsid w:val="003273FA"/>
    <w:rsid w:val="0032794F"/>
    <w:rsid w:val="003327BD"/>
    <w:rsid w:val="003340BA"/>
    <w:rsid w:val="0033659E"/>
    <w:rsid w:val="00341A39"/>
    <w:rsid w:val="00342D8C"/>
    <w:rsid w:val="00342FD4"/>
    <w:rsid w:val="003438DD"/>
    <w:rsid w:val="00345B3E"/>
    <w:rsid w:val="0035118C"/>
    <w:rsid w:val="00351B29"/>
    <w:rsid w:val="00351E18"/>
    <w:rsid w:val="003524FA"/>
    <w:rsid w:val="0035426A"/>
    <w:rsid w:val="00360BC3"/>
    <w:rsid w:val="00360D2A"/>
    <w:rsid w:val="00360D44"/>
    <w:rsid w:val="00361BAE"/>
    <w:rsid w:val="00371BB2"/>
    <w:rsid w:val="00373456"/>
    <w:rsid w:val="00377AAF"/>
    <w:rsid w:val="00377CF8"/>
    <w:rsid w:val="00397BAC"/>
    <w:rsid w:val="003A73B9"/>
    <w:rsid w:val="003B2365"/>
    <w:rsid w:val="003B572B"/>
    <w:rsid w:val="003C1BD8"/>
    <w:rsid w:val="003F3DD9"/>
    <w:rsid w:val="003F520B"/>
    <w:rsid w:val="003F589A"/>
    <w:rsid w:val="0040459E"/>
    <w:rsid w:val="004063DF"/>
    <w:rsid w:val="00412737"/>
    <w:rsid w:val="00413F46"/>
    <w:rsid w:val="00417F0C"/>
    <w:rsid w:val="00420C40"/>
    <w:rsid w:val="0042527A"/>
    <w:rsid w:val="00426EEF"/>
    <w:rsid w:val="00431D19"/>
    <w:rsid w:val="00434BD0"/>
    <w:rsid w:val="00434C5B"/>
    <w:rsid w:val="004358C3"/>
    <w:rsid w:val="0044254B"/>
    <w:rsid w:val="00442802"/>
    <w:rsid w:val="00443381"/>
    <w:rsid w:val="00445473"/>
    <w:rsid w:val="00445863"/>
    <w:rsid w:val="00445C21"/>
    <w:rsid w:val="00445EC0"/>
    <w:rsid w:val="00447E31"/>
    <w:rsid w:val="0045115C"/>
    <w:rsid w:val="004567FB"/>
    <w:rsid w:val="00461399"/>
    <w:rsid w:val="00465E93"/>
    <w:rsid w:val="0046614C"/>
    <w:rsid w:val="00466C1A"/>
    <w:rsid w:val="00476E7C"/>
    <w:rsid w:val="00480989"/>
    <w:rsid w:val="004861BA"/>
    <w:rsid w:val="00493D50"/>
    <w:rsid w:val="004947B9"/>
    <w:rsid w:val="00496210"/>
    <w:rsid w:val="00496EC0"/>
    <w:rsid w:val="004A4054"/>
    <w:rsid w:val="004A74F0"/>
    <w:rsid w:val="004B3DD8"/>
    <w:rsid w:val="004C2FB0"/>
    <w:rsid w:val="004C524E"/>
    <w:rsid w:val="004E04C7"/>
    <w:rsid w:val="004E06EF"/>
    <w:rsid w:val="004E587B"/>
    <w:rsid w:val="004F2672"/>
    <w:rsid w:val="004F3460"/>
    <w:rsid w:val="00505B39"/>
    <w:rsid w:val="00510517"/>
    <w:rsid w:val="0051406F"/>
    <w:rsid w:val="00520C49"/>
    <w:rsid w:val="0052244F"/>
    <w:rsid w:val="00525690"/>
    <w:rsid w:val="00533102"/>
    <w:rsid w:val="00540784"/>
    <w:rsid w:val="005430D8"/>
    <w:rsid w:val="00543F4A"/>
    <w:rsid w:val="00544ADE"/>
    <w:rsid w:val="00554E46"/>
    <w:rsid w:val="00556163"/>
    <w:rsid w:val="00564473"/>
    <w:rsid w:val="005655EC"/>
    <w:rsid w:val="00566BF7"/>
    <w:rsid w:val="00567CAB"/>
    <w:rsid w:val="00576E3D"/>
    <w:rsid w:val="00577542"/>
    <w:rsid w:val="005814D0"/>
    <w:rsid w:val="00582435"/>
    <w:rsid w:val="005827E3"/>
    <w:rsid w:val="005838FC"/>
    <w:rsid w:val="005952CF"/>
    <w:rsid w:val="005952F6"/>
    <w:rsid w:val="005A37E8"/>
    <w:rsid w:val="005B635C"/>
    <w:rsid w:val="005B6D5D"/>
    <w:rsid w:val="005C15D4"/>
    <w:rsid w:val="005C21EA"/>
    <w:rsid w:val="005C3861"/>
    <w:rsid w:val="005C47B6"/>
    <w:rsid w:val="005C7266"/>
    <w:rsid w:val="005D02D9"/>
    <w:rsid w:val="005E0946"/>
    <w:rsid w:val="005F4AAD"/>
    <w:rsid w:val="005F64FB"/>
    <w:rsid w:val="00602883"/>
    <w:rsid w:val="00624E30"/>
    <w:rsid w:val="00627165"/>
    <w:rsid w:val="006279F5"/>
    <w:rsid w:val="00637C8B"/>
    <w:rsid w:val="006424DD"/>
    <w:rsid w:val="006459AF"/>
    <w:rsid w:val="00650A60"/>
    <w:rsid w:val="00654B2D"/>
    <w:rsid w:val="00660C80"/>
    <w:rsid w:val="00672D28"/>
    <w:rsid w:val="00672E90"/>
    <w:rsid w:val="00673536"/>
    <w:rsid w:val="00675616"/>
    <w:rsid w:val="00681088"/>
    <w:rsid w:val="00682A58"/>
    <w:rsid w:val="00696B78"/>
    <w:rsid w:val="00696E8B"/>
    <w:rsid w:val="00697DA6"/>
    <w:rsid w:val="006A0AB8"/>
    <w:rsid w:val="006A12CD"/>
    <w:rsid w:val="006A4423"/>
    <w:rsid w:val="006A4930"/>
    <w:rsid w:val="006C3570"/>
    <w:rsid w:val="006C4027"/>
    <w:rsid w:val="006C468F"/>
    <w:rsid w:val="006C753F"/>
    <w:rsid w:val="006C77C9"/>
    <w:rsid w:val="006D125B"/>
    <w:rsid w:val="006D596C"/>
    <w:rsid w:val="006E3969"/>
    <w:rsid w:val="006E4600"/>
    <w:rsid w:val="006E5769"/>
    <w:rsid w:val="006F2A50"/>
    <w:rsid w:val="006F2B6C"/>
    <w:rsid w:val="006F4CDF"/>
    <w:rsid w:val="006F545F"/>
    <w:rsid w:val="0070662B"/>
    <w:rsid w:val="00707D74"/>
    <w:rsid w:val="00711CE5"/>
    <w:rsid w:val="007122F3"/>
    <w:rsid w:val="007140F4"/>
    <w:rsid w:val="00717EB3"/>
    <w:rsid w:val="0073495D"/>
    <w:rsid w:val="00734B43"/>
    <w:rsid w:val="007373EF"/>
    <w:rsid w:val="007414F7"/>
    <w:rsid w:val="00744923"/>
    <w:rsid w:val="007456DE"/>
    <w:rsid w:val="00746778"/>
    <w:rsid w:val="00747BAF"/>
    <w:rsid w:val="007504CC"/>
    <w:rsid w:val="007618F9"/>
    <w:rsid w:val="0076507A"/>
    <w:rsid w:val="007721DA"/>
    <w:rsid w:val="0077724B"/>
    <w:rsid w:val="0078202F"/>
    <w:rsid w:val="007856C9"/>
    <w:rsid w:val="0078678A"/>
    <w:rsid w:val="007878FE"/>
    <w:rsid w:val="00794371"/>
    <w:rsid w:val="00796E2D"/>
    <w:rsid w:val="007B475D"/>
    <w:rsid w:val="007B798A"/>
    <w:rsid w:val="007D0CF1"/>
    <w:rsid w:val="007D1514"/>
    <w:rsid w:val="007D18DC"/>
    <w:rsid w:val="007E5B0E"/>
    <w:rsid w:val="007E68BB"/>
    <w:rsid w:val="007E6AF1"/>
    <w:rsid w:val="00802E37"/>
    <w:rsid w:val="00804881"/>
    <w:rsid w:val="00804B65"/>
    <w:rsid w:val="00804D59"/>
    <w:rsid w:val="00810553"/>
    <w:rsid w:val="0081320E"/>
    <w:rsid w:val="008150A9"/>
    <w:rsid w:val="00815284"/>
    <w:rsid w:val="00824CE2"/>
    <w:rsid w:val="00830D0A"/>
    <w:rsid w:val="00831440"/>
    <w:rsid w:val="00834152"/>
    <w:rsid w:val="00836AA2"/>
    <w:rsid w:val="0083742B"/>
    <w:rsid w:val="00851F5B"/>
    <w:rsid w:val="008540A9"/>
    <w:rsid w:val="00863C45"/>
    <w:rsid w:val="008744E4"/>
    <w:rsid w:val="0087639E"/>
    <w:rsid w:val="0087772A"/>
    <w:rsid w:val="008834A6"/>
    <w:rsid w:val="00884609"/>
    <w:rsid w:val="0089119F"/>
    <w:rsid w:val="0089136D"/>
    <w:rsid w:val="00893795"/>
    <w:rsid w:val="008A211C"/>
    <w:rsid w:val="008B1075"/>
    <w:rsid w:val="008B35F4"/>
    <w:rsid w:val="008C103D"/>
    <w:rsid w:val="008C62B2"/>
    <w:rsid w:val="008C7358"/>
    <w:rsid w:val="008D0BB4"/>
    <w:rsid w:val="008E056C"/>
    <w:rsid w:val="008E31F8"/>
    <w:rsid w:val="008E5BF2"/>
    <w:rsid w:val="008E6B9A"/>
    <w:rsid w:val="008E7DBC"/>
    <w:rsid w:val="008F1850"/>
    <w:rsid w:val="008F3AA3"/>
    <w:rsid w:val="008F4D0B"/>
    <w:rsid w:val="008F61D3"/>
    <w:rsid w:val="00900498"/>
    <w:rsid w:val="00907732"/>
    <w:rsid w:val="00914974"/>
    <w:rsid w:val="00916DFD"/>
    <w:rsid w:val="009176BC"/>
    <w:rsid w:val="00917A77"/>
    <w:rsid w:val="00923ED4"/>
    <w:rsid w:val="00926FD0"/>
    <w:rsid w:val="00927286"/>
    <w:rsid w:val="00927385"/>
    <w:rsid w:val="00934550"/>
    <w:rsid w:val="00935F40"/>
    <w:rsid w:val="00936A1C"/>
    <w:rsid w:val="00943E0F"/>
    <w:rsid w:val="00944D98"/>
    <w:rsid w:val="00945875"/>
    <w:rsid w:val="00952EA2"/>
    <w:rsid w:val="00952F65"/>
    <w:rsid w:val="00955C5D"/>
    <w:rsid w:val="0096644B"/>
    <w:rsid w:val="00972AF2"/>
    <w:rsid w:val="00981C0E"/>
    <w:rsid w:val="00983804"/>
    <w:rsid w:val="0099155E"/>
    <w:rsid w:val="00993919"/>
    <w:rsid w:val="0099521C"/>
    <w:rsid w:val="009A71B4"/>
    <w:rsid w:val="009A7EE7"/>
    <w:rsid w:val="009B103D"/>
    <w:rsid w:val="009B28CF"/>
    <w:rsid w:val="009B2E0D"/>
    <w:rsid w:val="009C4E96"/>
    <w:rsid w:val="009C5D41"/>
    <w:rsid w:val="009C611D"/>
    <w:rsid w:val="009D32DC"/>
    <w:rsid w:val="009D497C"/>
    <w:rsid w:val="009E0542"/>
    <w:rsid w:val="009E3CE1"/>
    <w:rsid w:val="009F7391"/>
    <w:rsid w:val="00A163B3"/>
    <w:rsid w:val="00A25AA8"/>
    <w:rsid w:val="00A264BA"/>
    <w:rsid w:val="00A30A77"/>
    <w:rsid w:val="00A354F3"/>
    <w:rsid w:val="00A444D9"/>
    <w:rsid w:val="00A52F14"/>
    <w:rsid w:val="00A6064F"/>
    <w:rsid w:val="00A703D3"/>
    <w:rsid w:val="00A706D1"/>
    <w:rsid w:val="00A72E45"/>
    <w:rsid w:val="00A7583C"/>
    <w:rsid w:val="00A8665E"/>
    <w:rsid w:val="00A903D6"/>
    <w:rsid w:val="00A91363"/>
    <w:rsid w:val="00A94846"/>
    <w:rsid w:val="00A97171"/>
    <w:rsid w:val="00AB0D10"/>
    <w:rsid w:val="00AB0F4B"/>
    <w:rsid w:val="00AB4F11"/>
    <w:rsid w:val="00AB7CCB"/>
    <w:rsid w:val="00AD7580"/>
    <w:rsid w:val="00AF10B6"/>
    <w:rsid w:val="00B04EDF"/>
    <w:rsid w:val="00B053E4"/>
    <w:rsid w:val="00B07098"/>
    <w:rsid w:val="00B15CCC"/>
    <w:rsid w:val="00B17D50"/>
    <w:rsid w:val="00B24490"/>
    <w:rsid w:val="00B264AF"/>
    <w:rsid w:val="00B3290E"/>
    <w:rsid w:val="00B34B1D"/>
    <w:rsid w:val="00B371CB"/>
    <w:rsid w:val="00B52BE0"/>
    <w:rsid w:val="00B55C6D"/>
    <w:rsid w:val="00B57E74"/>
    <w:rsid w:val="00B60359"/>
    <w:rsid w:val="00B60398"/>
    <w:rsid w:val="00B620A4"/>
    <w:rsid w:val="00B718C4"/>
    <w:rsid w:val="00B72F38"/>
    <w:rsid w:val="00B76940"/>
    <w:rsid w:val="00B85E73"/>
    <w:rsid w:val="00B87D04"/>
    <w:rsid w:val="00B92561"/>
    <w:rsid w:val="00B97478"/>
    <w:rsid w:val="00B97C06"/>
    <w:rsid w:val="00BA401F"/>
    <w:rsid w:val="00BA477A"/>
    <w:rsid w:val="00BB7AA1"/>
    <w:rsid w:val="00BC413D"/>
    <w:rsid w:val="00BC75D4"/>
    <w:rsid w:val="00BD442C"/>
    <w:rsid w:val="00BD5A56"/>
    <w:rsid w:val="00BD745F"/>
    <w:rsid w:val="00BE098C"/>
    <w:rsid w:val="00BE27AC"/>
    <w:rsid w:val="00BE61DD"/>
    <w:rsid w:val="00BE69B6"/>
    <w:rsid w:val="00BE6EDE"/>
    <w:rsid w:val="00BF619C"/>
    <w:rsid w:val="00BF77F0"/>
    <w:rsid w:val="00C01C00"/>
    <w:rsid w:val="00C05921"/>
    <w:rsid w:val="00C06E5B"/>
    <w:rsid w:val="00C1053D"/>
    <w:rsid w:val="00C12070"/>
    <w:rsid w:val="00C1746F"/>
    <w:rsid w:val="00C23B1A"/>
    <w:rsid w:val="00C278EB"/>
    <w:rsid w:val="00C30D06"/>
    <w:rsid w:val="00C37910"/>
    <w:rsid w:val="00C41066"/>
    <w:rsid w:val="00C56815"/>
    <w:rsid w:val="00C57F4F"/>
    <w:rsid w:val="00C66C3E"/>
    <w:rsid w:val="00C67E5C"/>
    <w:rsid w:val="00C7238A"/>
    <w:rsid w:val="00C80CCD"/>
    <w:rsid w:val="00C922DD"/>
    <w:rsid w:val="00CA04C3"/>
    <w:rsid w:val="00CA39B8"/>
    <w:rsid w:val="00CA4340"/>
    <w:rsid w:val="00CA55AE"/>
    <w:rsid w:val="00CC0608"/>
    <w:rsid w:val="00CD06F0"/>
    <w:rsid w:val="00CE2443"/>
    <w:rsid w:val="00CE5D4F"/>
    <w:rsid w:val="00CF26DD"/>
    <w:rsid w:val="00CF490E"/>
    <w:rsid w:val="00D029A4"/>
    <w:rsid w:val="00D05412"/>
    <w:rsid w:val="00D1201D"/>
    <w:rsid w:val="00D16A70"/>
    <w:rsid w:val="00D170B1"/>
    <w:rsid w:val="00D17F01"/>
    <w:rsid w:val="00D203E4"/>
    <w:rsid w:val="00D3062D"/>
    <w:rsid w:val="00D52FAD"/>
    <w:rsid w:val="00D54820"/>
    <w:rsid w:val="00D55475"/>
    <w:rsid w:val="00D55685"/>
    <w:rsid w:val="00D559F5"/>
    <w:rsid w:val="00D6116F"/>
    <w:rsid w:val="00D615DC"/>
    <w:rsid w:val="00D679DF"/>
    <w:rsid w:val="00D67BA4"/>
    <w:rsid w:val="00D71EF5"/>
    <w:rsid w:val="00D7214E"/>
    <w:rsid w:val="00D738C8"/>
    <w:rsid w:val="00D84A7F"/>
    <w:rsid w:val="00D9655C"/>
    <w:rsid w:val="00DA2F3F"/>
    <w:rsid w:val="00DA32C2"/>
    <w:rsid w:val="00DA375B"/>
    <w:rsid w:val="00DA7E6A"/>
    <w:rsid w:val="00DB3250"/>
    <w:rsid w:val="00DB6EC1"/>
    <w:rsid w:val="00DC4674"/>
    <w:rsid w:val="00DC66EF"/>
    <w:rsid w:val="00DC733A"/>
    <w:rsid w:val="00E0055C"/>
    <w:rsid w:val="00E03C23"/>
    <w:rsid w:val="00E05D71"/>
    <w:rsid w:val="00E07AF1"/>
    <w:rsid w:val="00E118D8"/>
    <w:rsid w:val="00E14254"/>
    <w:rsid w:val="00E22065"/>
    <w:rsid w:val="00E24385"/>
    <w:rsid w:val="00E26212"/>
    <w:rsid w:val="00E31EBD"/>
    <w:rsid w:val="00E359B9"/>
    <w:rsid w:val="00E37263"/>
    <w:rsid w:val="00E41D35"/>
    <w:rsid w:val="00E4339E"/>
    <w:rsid w:val="00E43AB3"/>
    <w:rsid w:val="00E4671B"/>
    <w:rsid w:val="00E5017F"/>
    <w:rsid w:val="00E56533"/>
    <w:rsid w:val="00E65606"/>
    <w:rsid w:val="00E70335"/>
    <w:rsid w:val="00E74907"/>
    <w:rsid w:val="00E92ECA"/>
    <w:rsid w:val="00E943F2"/>
    <w:rsid w:val="00E956A9"/>
    <w:rsid w:val="00E96725"/>
    <w:rsid w:val="00E979DB"/>
    <w:rsid w:val="00EA0D54"/>
    <w:rsid w:val="00EB1540"/>
    <w:rsid w:val="00EB6C1F"/>
    <w:rsid w:val="00EB70F0"/>
    <w:rsid w:val="00EB7C3D"/>
    <w:rsid w:val="00EB7F09"/>
    <w:rsid w:val="00EC308A"/>
    <w:rsid w:val="00EC4B0E"/>
    <w:rsid w:val="00EC5E84"/>
    <w:rsid w:val="00ED46EB"/>
    <w:rsid w:val="00EE0866"/>
    <w:rsid w:val="00EE45C6"/>
    <w:rsid w:val="00EE6F42"/>
    <w:rsid w:val="00EF0DF7"/>
    <w:rsid w:val="00EF56E8"/>
    <w:rsid w:val="00EF5DFA"/>
    <w:rsid w:val="00F04944"/>
    <w:rsid w:val="00F11930"/>
    <w:rsid w:val="00F11AA4"/>
    <w:rsid w:val="00F13233"/>
    <w:rsid w:val="00F21936"/>
    <w:rsid w:val="00F2652E"/>
    <w:rsid w:val="00F30D65"/>
    <w:rsid w:val="00F3155D"/>
    <w:rsid w:val="00F31C71"/>
    <w:rsid w:val="00F42020"/>
    <w:rsid w:val="00F47BFB"/>
    <w:rsid w:val="00F55470"/>
    <w:rsid w:val="00F60401"/>
    <w:rsid w:val="00F615A4"/>
    <w:rsid w:val="00F64EE8"/>
    <w:rsid w:val="00F74DAC"/>
    <w:rsid w:val="00F75F74"/>
    <w:rsid w:val="00F81E52"/>
    <w:rsid w:val="00F86863"/>
    <w:rsid w:val="00F87663"/>
    <w:rsid w:val="00F94710"/>
    <w:rsid w:val="00F959B6"/>
    <w:rsid w:val="00F9704D"/>
    <w:rsid w:val="00FA11BF"/>
    <w:rsid w:val="00FB0BE9"/>
    <w:rsid w:val="00FB252B"/>
    <w:rsid w:val="00FC0065"/>
    <w:rsid w:val="00FC7F72"/>
    <w:rsid w:val="00FD010B"/>
    <w:rsid w:val="00FD2ACA"/>
    <w:rsid w:val="00FD54DA"/>
    <w:rsid w:val="00FD6544"/>
    <w:rsid w:val="00FE1DF6"/>
    <w:rsid w:val="00FE34BD"/>
    <w:rsid w:val="00FE4CE7"/>
    <w:rsid w:val="00FE55A6"/>
    <w:rsid w:val="00FE7B13"/>
    <w:rsid w:val="00FF43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E5B"/>
    <w:pPr>
      <w:spacing w:before="120" w:after="0" w:line="240" w:lineRule="auto"/>
    </w:pPr>
    <w:rPr>
      <w:rFonts w:ascii="Century Gothic" w:hAnsi="Century Gothic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1FF"/>
    <w:pPr>
      <w:framePr w:hSpace="180" w:wrap="around" w:vAnchor="text" w:hAnchor="text" w:xAlign="center" w:y="1"/>
      <w:suppressOverlap/>
      <w:outlineLvl w:val="0"/>
    </w:pPr>
    <w:rPr>
      <w:rFonts w:eastAsia="Calibri" w:cs="Times New Roman"/>
      <w:b/>
      <w:caps/>
      <w:color w:val="C45911"/>
      <w:spacing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E5B"/>
    <w:pPr>
      <w:framePr w:hSpace="180" w:wrap="around" w:vAnchor="text" w:hAnchor="text" w:xAlign="center" w:y="1"/>
      <w:suppressOverlap/>
      <w:jc w:val="right"/>
      <w:outlineLvl w:val="1"/>
    </w:pPr>
    <w:rPr>
      <w:b/>
      <w:color w:val="C45911" w:themeColor="accent2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E5B"/>
    <w:pPr>
      <w:spacing w:before="0"/>
      <w:jc w:val="right"/>
      <w:outlineLvl w:val="2"/>
    </w:pPr>
    <w:rPr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A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3438DD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61DD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1801FF"/>
    <w:rPr>
      <w:color w:val="C45911"/>
      <w:spacing w:val="60"/>
      <w:sz w:val="56"/>
    </w:rPr>
  </w:style>
  <w:style w:type="paragraph" w:customStyle="1" w:styleId="JobTitle">
    <w:name w:val="Job Title"/>
    <w:basedOn w:val="Normal"/>
    <w:qFormat/>
    <w:rsid w:val="001801FF"/>
    <w:pPr>
      <w:spacing w:before="0"/>
    </w:pPr>
    <w:rPr>
      <w:color w:val="262626"/>
      <w:spacing w:val="4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01FF"/>
    <w:rPr>
      <w:rFonts w:ascii="Century Gothic" w:eastAsia="Calibri" w:hAnsi="Century Gothic" w:cs="Times New Roman"/>
      <w:b/>
      <w:caps/>
      <w:color w:val="C45911"/>
      <w:spacing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06E5B"/>
    <w:rPr>
      <w:rFonts w:ascii="Century Gothic" w:hAnsi="Century Gothic"/>
      <w:b/>
      <w:color w:val="C45911" w:themeColor="accent2" w:themeShade="BF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C06E5B"/>
    <w:rPr>
      <w:rFonts w:ascii="Century Gothic" w:hAnsi="Century Gothic"/>
      <w:color w:val="262626" w:themeColor="text1" w:themeTint="D9"/>
      <w:lang w:val="fr-FR"/>
    </w:rPr>
  </w:style>
  <w:style w:type="paragraph" w:customStyle="1" w:styleId="Year">
    <w:name w:val="Year"/>
    <w:basedOn w:val="Normal"/>
    <w:qFormat/>
    <w:rsid w:val="00C06E5B"/>
    <w:pPr>
      <w:spacing w:before="0"/>
      <w:jc w:val="right"/>
    </w:pPr>
    <w:rPr>
      <w:color w:val="262626" w:themeColor="text1" w:themeTint="D9"/>
    </w:rPr>
  </w:style>
  <w:style w:type="paragraph" w:customStyle="1" w:styleId="BodyText">
    <w:name w:val="BodyText"/>
    <w:basedOn w:val="Normal"/>
    <w:qFormat/>
    <w:rsid w:val="00061887"/>
    <w:rPr>
      <w:color w:val="262626" w:themeColor="text1" w:themeTint="D9"/>
    </w:rPr>
  </w:style>
  <w:style w:type="paragraph" w:customStyle="1" w:styleId="Contactinfo">
    <w:name w:val="Contact info"/>
    <w:basedOn w:val="Normal"/>
    <w:qFormat/>
    <w:rsid w:val="00FE1DF6"/>
    <w:rPr>
      <w:sz w:val="18"/>
      <w:szCs w:val="18"/>
    </w:rPr>
  </w:style>
  <w:style w:type="character" w:customStyle="1" w:styleId="BoldExpanded">
    <w:name w:val="Bold Expanded"/>
    <w:basedOn w:val="DefaultParagraphFont"/>
    <w:uiPriority w:val="1"/>
    <w:qFormat/>
    <w:rsid w:val="00C41066"/>
    <w:rPr>
      <w:b/>
      <w:spacing w:val="4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E69B6"/>
    <w:rPr>
      <w:rFonts w:ascii="Century Gothic" w:hAnsi="Century Gothic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E69B6"/>
    <w:rPr>
      <w:rFonts w:ascii="Century Gothic" w:hAnsi="Century Gothic"/>
      <w:lang w:val="fr-FR"/>
    </w:rPr>
  </w:style>
  <w:style w:type="character" w:customStyle="1" w:styleId="tgc">
    <w:name w:val="_tgc"/>
    <w:rsid w:val="00BE69B6"/>
  </w:style>
  <w:style w:type="paragraph" w:styleId="ListParagraph">
    <w:name w:val="List Paragraph"/>
    <w:basedOn w:val="Normal"/>
    <w:uiPriority w:val="34"/>
    <w:qFormat/>
    <w:rsid w:val="00D55685"/>
    <w:pPr>
      <w:spacing w:before="0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1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616"/>
    <w:rPr>
      <w:rFonts w:ascii="Segoe UI" w:hAnsi="Segoe UI" w:cs="Segoe UI"/>
      <w:sz w:val="18"/>
      <w:szCs w:val="18"/>
      <w:lang w:val="fr-FR"/>
    </w:rPr>
  </w:style>
  <w:style w:type="character" w:styleId="SubtleEmphasis">
    <w:name w:val="Subtle Emphasis"/>
    <w:basedOn w:val="DefaultParagraphFont"/>
    <w:uiPriority w:val="19"/>
    <w:qFormat/>
    <w:rsid w:val="00D029A4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2662F0"/>
    <w:pPr>
      <w:spacing w:after="0" w:line="240" w:lineRule="auto"/>
    </w:pPr>
    <w:rPr>
      <w:rFonts w:ascii="Calibri" w:eastAsia="SimSun" w:hAnsi="Calibri" w:cs="Times New Roman"/>
      <w:lang w:eastAsia="zh-CN"/>
    </w:rPr>
  </w:style>
  <w:style w:type="paragraph" w:styleId="BodyText0">
    <w:name w:val="Body Text"/>
    <w:basedOn w:val="Normal"/>
    <w:link w:val="BodyTextChar"/>
    <w:uiPriority w:val="1"/>
    <w:qFormat/>
    <w:rsid w:val="00717EB3"/>
    <w:pPr>
      <w:widowControl w:val="0"/>
      <w:spacing w:before="8"/>
      <w:ind w:left="532" w:hanging="391"/>
    </w:pPr>
    <w:rPr>
      <w:rFonts w:ascii="Calibri" w:eastAsia="Calibri" w:hAnsi="Calibri"/>
      <w:sz w:val="19"/>
      <w:szCs w:val="19"/>
      <w:lang w:val="en-US"/>
    </w:rPr>
  </w:style>
  <w:style w:type="character" w:customStyle="1" w:styleId="BodyTextChar">
    <w:name w:val="Body Text Char"/>
    <w:basedOn w:val="DefaultParagraphFont"/>
    <w:link w:val="BodyText0"/>
    <w:uiPriority w:val="1"/>
    <w:rsid w:val="00717EB3"/>
    <w:rPr>
      <w:rFonts w:ascii="Calibri" w:eastAsia="Calibri" w:hAnsi="Calibri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F13233"/>
    <w:pPr>
      <w:widowControl w:val="0"/>
      <w:spacing w:before="0"/>
    </w:pPr>
    <w:rPr>
      <w:rFonts w:asciiTheme="minorHAnsi" w:hAnsiTheme="minorHAnsi"/>
      <w:lang w:val="en-US"/>
    </w:rPr>
  </w:style>
  <w:style w:type="character" w:customStyle="1" w:styleId="go">
    <w:name w:val="go"/>
    <w:basedOn w:val="DefaultParagraphFont"/>
    <w:rsid w:val="002529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6E5B"/>
    <w:pPr>
      <w:spacing w:before="120" w:after="0" w:line="240" w:lineRule="auto"/>
    </w:pPr>
    <w:rPr>
      <w:rFonts w:ascii="Century Gothic" w:hAnsi="Century Gothic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1FF"/>
    <w:pPr>
      <w:framePr w:hSpace="180" w:wrap="around" w:vAnchor="text" w:hAnchor="text" w:xAlign="center" w:y="1"/>
      <w:suppressOverlap/>
      <w:outlineLvl w:val="0"/>
    </w:pPr>
    <w:rPr>
      <w:rFonts w:eastAsia="Calibri" w:cs="Times New Roman"/>
      <w:b/>
      <w:caps/>
      <w:color w:val="C45911"/>
      <w:spacing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E5B"/>
    <w:pPr>
      <w:framePr w:hSpace="180" w:wrap="around" w:vAnchor="text" w:hAnchor="text" w:xAlign="center" w:y="1"/>
      <w:suppressOverlap/>
      <w:jc w:val="right"/>
      <w:outlineLvl w:val="1"/>
    </w:pPr>
    <w:rPr>
      <w:b/>
      <w:color w:val="C45911" w:themeColor="accent2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E5B"/>
    <w:pPr>
      <w:spacing w:before="0"/>
      <w:jc w:val="right"/>
      <w:outlineLvl w:val="2"/>
    </w:pPr>
    <w:rPr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AD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3438DD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61DD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1801FF"/>
    <w:rPr>
      <w:color w:val="C45911"/>
      <w:spacing w:val="60"/>
      <w:sz w:val="56"/>
    </w:rPr>
  </w:style>
  <w:style w:type="paragraph" w:customStyle="1" w:styleId="JobTitle">
    <w:name w:val="Job Title"/>
    <w:basedOn w:val="Normal"/>
    <w:qFormat/>
    <w:rsid w:val="001801FF"/>
    <w:pPr>
      <w:spacing w:before="0"/>
    </w:pPr>
    <w:rPr>
      <w:color w:val="262626"/>
      <w:spacing w:val="4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01FF"/>
    <w:rPr>
      <w:rFonts w:ascii="Century Gothic" w:eastAsia="Calibri" w:hAnsi="Century Gothic" w:cs="Times New Roman"/>
      <w:b/>
      <w:caps/>
      <w:color w:val="C45911"/>
      <w:spacing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06E5B"/>
    <w:rPr>
      <w:rFonts w:ascii="Century Gothic" w:hAnsi="Century Gothic"/>
      <w:b/>
      <w:color w:val="C45911" w:themeColor="accent2" w:themeShade="BF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C06E5B"/>
    <w:rPr>
      <w:rFonts w:ascii="Century Gothic" w:hAnsi="Century Gothic"/>
      <w:color w:val="262626" w:themeColor="text1" w:themeTint="D9"/>
      <w:lang w:val="fr-FR"/>
    </w:rPr>
  </w:style>
  <w:style w:type="paragraph" w:customStyle="1" w:styleId="Year">
    <w:name w:val="Year"/>
    <w:basedOn w:val="Normal"/>
    <w:qFormat/>
    <w:rsid w:val="00C06E5B"/>
    <w:pPr>
      <w:spacing w:before="0"/>
      <w:jc w:val="right"/>
    </w:pPr>
    <w:rPr>
      <w:color w:val="262626" w:themeColor="text1" w:themeTint="D9"/>
    </w:rPr>
  </w:style>
  <w:style w:type="paragraph" w:customStyle="1" w:styleId="BodyText">
    <w:name w:val="BodyText"/>
    <w:basedOn w:val="Normal"/>
    <w:qFormat/>
    <w:rsid w:val="00061887"/>
    <w:rPr>
      <w:color w:val="262626" w:themeColor="text1" w:themeTint="D9"/>
    </w:rPr>
  </w:style>
  <w:style w:type="paragraph" w:customStyle="1" w:styleId="Contactinfo">
    <w:name w:val="Contact info"/>
    <w:basedOn w:val="Normal"/>
    <w:qFormat/>
    <w:rsid w:val="00FE1DF6"/>
    <w:rPr>
      <w:sz w:val="18"/>
      <w:szCs w:val="18"/>
    </w:rPr>
  </w:style>
  <w:style w:type="character" w:customStyle="1" w:styleId="BoldExpanded">
    <w:name w:val="Bold Expanded"/>
    <w:basedOn w:val="DefaultParagraphFont"/>
    <w:uiPriority w:val="1"/>
    <w:qFormat/>
    <w:rsid w:val="00C41066"/>
    <w:rPr>
      <w:b/>
      <w:spacing w:val="4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E69B6"/>
    <w:rPr>
      <w:rFonts w:ascii="Century Gothic" w:hAnsi="Century Gothic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BE69B6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E69B6"/>
    <w:rPr>
      <w:rFonts w:ascii="Century Gothic" w:hAnsi="Century Gothic"/>
      <w:lang w:val="fr-FR"/>
    </w:rPr>
  </w:style>
  <w:style w:type="character" w:customStyle="1" w:styleId="tgc">
    <w:name w:val="_tgc"/>
    <w:rsid w:val="00BE69B6"/>
  </w:style>
  <w:style w:type="paragraph" w:styleId="ListParagraph">
    <w:name w:val="List Paragraph"/>
    <w:basedOn w:val="Normal"/>
    <w:uiPriority w:val="34"/>
    <w:qFormat/>
    <w:rsid w:val="00D55685"/>
    <w:pPr>
      <w:spacing w:before="0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16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616"/>
    <w:rPr>
      <w:rFonts w:ascii="Segoe UI" w:hAnsi="Segoe UI" w:cs="Segoe UI"/>
      <w:sz w:val="18"/>
      <w:szCs w:val="18"/>
      <w:lang w:val="fr-FR"/>
    </w:rPr>
  </w:style>
  <w:style w:type="character" w:styleId="SubtleEmphasis">
    <w:name w:val="Subtle Emphasis"/>
    <w:basedOn w:val="DefaultParagraphFont"/>
    <w:uiPriority w:val="19"/>
    <w:qFormat/>
    <w:rsid w:val="00D029A4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2662F0"/>
    <w:pPr>
      <w:spacing w:after="0" w:line="240" w:lineRule="auto"/>
    </w:pPr>
    <w:rPr>
      <w:rFonts w:ascii="Calibri" w:eastAsia="SimSun" w:hAnsi="Calibri" w:cs="Times New Roman"/>
      <w:lang w:eastAsia="zh-CN"/>
    </w:rPr>
  </w:style>
  <w:style w:type="paragraph" w:styleId="BodyText0">
    <w:name w:val="Body Text"/>
    <w:basedOn w:val="Normal"/>
    <w:link w:val="BodyTextChar"/>
    <w:uiPriority w:val="1"/>
    <w:qFormat/>
    <w:rsid w:val="00717EB3"/>
    <w:pPr>
      <w:widowControl w:val="0"/>
      <w:spacing w:before="8"/>
      <w:ind w:left="532" w:hanging="391"/>
    </w:pPr>
    <w:rPr>
      <w:rFonts w:ascii="Calibri" w:eastAsia="Calibri" w:hAnsi="Calibri"/>
      <w:sz w:val="19"/>
      <w:szCs w:val="19"/>
      <w:lang w:val="en-US"/>
    </w:rPr>
  </w:style>
  <w:style w:type="character" w:customStyle="1" w:styleId="BodyTextChar">
    <w:name w:val="Body Text Char"/>
    <w:basedOn w:val="DefaultParagraphFont"/>
    <w:link w:val="BodyText0"/>
    <w:uiPriority w:val="1"/>
    <w:rsid w:val="00717EB3"/>
    <w:rPr>
      <w:rFonts w:ascii="Calibri" w:eastAsia="Calibri" w:hAnsi="Calibri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F13233"/>
    <w:pPr>
      <w:widowControl w:val="0"/>
      <w:spacing w:before="0"/>
    </w:pPr>
    <w:rPr>
      <w:rFonts w:asciiTheme="minorHAnsi" w:hAnsiTheme="minorHAnsi"/>
      <w:lang w:val="en-US"/>
    </w:rPr>
  </w:style>
  <w:style w:type="character" w:customStyle="1" w:styleId="go">
    <w:name w:val="go"/>
    <w:basedOn w:val="DefaultParagraphFont"/>
    <w:rsid w:val="002529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2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0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4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7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6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4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1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285D2-54D2-4E62-8493-2649B3067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8</TotalTime>
  <Pages>1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usan</cp:lastModifiedBy>
  <cp:revision>38</cp:revision>
  <cp:lastPrinted>2021-04-08T09:23:00Z</cp:lastPrinted>
  <dcterms:created xsi:type="dcterms:W3CDTF">2021-04-07T08:04:00Z</dcterms:created>
  <dcterms:modified xsi:type="dcterms:W3CDTF">2022-03-14T00:23:00Z</dcterms:modified>
</cp:coreProperties>
</file>